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811AE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72"/>
          <w:szCs w:val="72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b/>
          <w:color w:val="525252"/>
          <w:sz w:val="36"/>
          <w:szCs w:val="36"/>
        </w:rPr>
        <w:t>Chudoba a nerovnosti</w:t>
      </w:r>
    </w:p>
    <w:p w14:paraId="521B2AC2" w14:textId="766C343A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52"/>
          <w:szCs w:val="52"/>
        </w:rPr>
      </w:pPr>
      <w:r>
        <w:rPr>
          <w:rFonts w:ascii="Calibri" w:eastAsia="Calibri" w:hAnsi="Calibri" w:cs="Calibri"/>
          <w:b/>
          <w:color w:val="F28825"/>
          <w:sz w:val="52"/>
          <w:szCs w:val="52"/>
        </w:rPr>
        <w:t>Člověče, (ne)zvol si – Aby pomoc fungovala</w:t>
      </w:r>
    </w:p>
    <w:p w14:paraId="4F83FF0C" w14:textId="77777777" w:rsidR="0082577C" w:rsidRDefault="0082577C" w:rsidP="0082577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  <w:highlight w:val="yellow"/>
        </w:rPr>
      </w:pPr>
      <w:r w:rsidRPr="008B35ED">
        <w:rPr>
          <w:rFonts w:ascii="Calibri" w:eastAsia="Calibri" w:hAnsi="Calibri" w:cs="Calibri"/>
          <w:b/>
          <w:color w:val="767171"/>
          <w:sz w:val="24"/>
          <w:szCs w:val="24"/>
        </w:rPr>
        <w:t>Verze pro práci se skupinami, v nichž jsou zastoupeni žáci s odlišným mateřským jazykem</w:t>
      </w:r>
    </w:p>
    <w:p w14:paraId="774439B4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hidden="0" allowOverlap="1" wp14:anchorId="41EBCDBA" wp14:editId="0E403D6D">
                <wp:simplePos x="0" y="0"/>
                <wp:positionH relativeFrom="column">
                  <wp:posOffset>24977</wp:posOffset>
                </wp:positionH>
                <wp:positionV relativeFrom="paragraph">
                  <wp:posOffset>166158</wp:posOffset>
                </wp:positionV>
                <wp:extent cx="6087110" cy="1820334"/>
                <wp:effectExtent l="0" t="0" r="27940" b="27940"/>
                <wp:wrapNone/>
                <wp:docPr id="249" name="Obdélník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7110" cy="1820334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F54DF4E" w14:textId="77777777" w:rsidR="00333980" w:rsidRDefault="00333980" w:rsidP="00333980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BCDBA" id="Obdélník 249" o:spid="_x0000_s1026" style="position:absolute;margin-left:1.95pt;margin-top:13.1pt;width:479.3pt;height:143.35pt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F54DF4E" w14:textId="77777777" w:rsidR="00333980" w:rsidRDefault="00333980" w:rsidP="00333980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F669772" w14:textId="30A2F682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18144CE" wp14:editId="6739743E">
                <wp:simplePos x="0" y="0"/>
                <wp:positionH relativeFrom="column">
                  <wp:posOffset>215900</wp:posOffset>
                </wp:positionH>
                <wp:positionV relativeFrom="paragraph">
                  <wp:posOffset>173567</wp:posOffset>
                </wp:positionV>
                <wp:extent cx="1193883" cy="1193883"/>
                <wp:effectExtent l="0" t="0" r="0" b="0"/>
                <wp:wrapNone/>
                <wp:docPr id="260" name="Ovál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83" cy="1193883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07769F" w14:textId="77777777" w:rsidR="00333980" w:rsidRDefault="00333980" w:rsidP="00333980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18144CE" id="Ovál 260" o:spid="_x0000_s1027" style="position:absolute;left:0;text-align:left;margin-left:17pt;margin-top:13.65pt;width:94pt;height:9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" fillcolor="#bfbfbf" stroked="f">
                <v:textbox inset="0,1.2694mm,0,1.2694mm">
                  <w:txbxContent>
                    <w:p w14:paraId="3607769F" w14:textId="77777777" w:rsidR="00333980" w:rsidRDefault="00333980" w:rsidP="00333980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 xml:space="preserve">Tato vyučovací jednotka je určena pro práci v hodinách zeměpisu, popř. výchovy k občanství, </w:t>
      </w:r>
      <w:r w:rsidRPr="0092452B">
        <w:rPr>
          <w:rFonts w:ascii="Calibri" w:eastAsia="Calibri" w:hAnsi="Calibri" w:cs="Calibri"/>
          <w:i/>
          <w:color w:val="767171"/>
          <w:sz w:val="20"/>
          <w:szCs w:val="20"/>
        </w:rPr>
        <w:t>přičemž obsahuje opory, které jsou určené pro práci s žáky s odlišným mateřským jazykem (dále jen OMJ).</w: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 xml:space="preserve"> Žáci zhlédnou video, které prostřednictvím příběhu jejich vrstevnice Aminy z chudé venkovské oblasti v blíže neurčené zemi inspirované Etiopií otevře téma chudoby a nerovností. Žáci mají možnost zasáhnout do děje videa a rozhodnout tak o životě Aminy i formě pomoci pro její vesnici. </w:t>
      </w:r>
      <w:r w:rsidR="003D5A2E">
        <w:rPr>
          <w:rFonts w:ascii="Calibri" w:eastAsia="Calibri" w:hAnsi="Calibri" w:cs="Calibri"/>
          <w:i/>
          <w:color w:val="767171"/>
          <w:sz w:val="20"/>
          <w:szCs w:val="20"/>
        </w:rPr>
        <w:t xml:space="preserve">Díky navazujícím úkolům </w:t>
      </w:r>
      <w:r>
        <w:rPr>
          <w:rFonts w:ascii="Calibri" w:eastAsia="Calibri" w:hAnsi="Calibri" w:cs="Calibri"/>
          <w:i/>
          <w:color w:val="767171"/>
          <w:sz w:val="20"/>
          <w:szCs w:val="20"/>
        </w:rPr>
        <w:t>mohou proniknout do reality rozvojových aktivit a zamyslet se nad tím, jak zařídit, aby pomoc byla skutečně efektivní. Na konci lekce mají žáci na základě získaných poznatků možnost přehodnotit svoje postoje v otázce rozvojové pomoci a spolupráce.</w:t>
      </w:r>
    </w:p>
    <w:p w14:paraId="6DCC9700" w14:textId="4348F215" w:rsidR="00333980" w:rsidRDefault="004A71E2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F28825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2336" behindDoc="0" locked="0" layoutInCell="1" hidden="0" allowOverlap="1" wp14:anchorId="32E62776" wp14:editId="56A1D9EC">
            <wp:simplePos x="0" y="0"/>
            <wp:positionH relativeFrom="column">
              <wp:posOffset>3575050</wp:posOffset>
            </wp:positionH>
            <wp:positionV relativeFrom="paragraph">
              <wp:posOffset>317500</wp:posOffset>
            </wp:positionV>
            <wp:extent cx="2385695" cy="485775"/>
            <wp:effectExtent l="0" t="0" r="0" b="9525"/>
            <wp:wrapSquare wrapText="bothSides" distT="0" distB="0" distL="114300" distR="114300"/>
            <wp:docPr id="270" name="image2.png" descr="Obsah obrázku text&#10;&#10;Popis byl vytvořen automati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image2.png" descr="Obsah obrázku text&#10;&#10;Popis byl vytvořen automaticky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5695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33980"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hidden="0" allowOverlap="1" wp14:anchorId="222D4D76" wp14:editId="607BE80B">
                <wp:simplePos x="0" y="0"/>
                <wp:positionH relativeFrom="column">
                  <wp:posOffset>0</wp:posOffset>
                </wp:positionH>
                <wp:positionV relativeFrom="paragraph">
                  <wp:posOffset>254000</wp:posOffset>
                </wp:positionV>
                <wp:extent cx="3355200" cy="615600"/>
                <wp:effectExtent l="0" t="0" r="17145" b="13335"/>
                <wp:wrapNone/>
                <wp:docPr id="256" name="Obdélník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5200" cy="615600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F28825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75E8FF2" w14:textId="77777777" w:rsidR="00333980" w:rsidRDefault="00333980" w:rsidP="00333980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D4D76" id="Obdélník 256" o:spid="_x0000_s1028" style="position:absolute;margin-left:0;margin-top:20pt;width:264.2pt;height:48.4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" filled="f" strokecolor="#f28825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75E8FF2" w14:textId="77777777" w:rsidR="00333980" w:rsidRDefault="00333980" w:rsidP="00333980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CC9C9BE" w14:textId="4DC5323C" w:rsidR="00333980" w:rsidRDefault="0082577C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  <w:r w:rsidRPr="00CC6289">
        <w:rPr>
          <w:noProof/>
          <w:color w:val="1A7492"/>
        </w:rPr>
        <w:drawing>
          <wp:anchor distT="0" distB="0" distL="114300" distR="114300" simplePos="0" relativeHeight="251686912" behindDoc="0" locked="0" layoutInCell="1" allowOverlap="1" wp14:anchorId="60CA20F5" wp14:editId="79E110DF">
            <wp:simplePos x="0" y="0"/>
            <wp:positionH relativeFrom="column">
              <wp:posOffset>2324100</wp:posOffset>
            </wp:positionH>
            <wp:positionV relativeFrom="paragraph">
              <wp:posOffset>46990</wp:posOffset>
            </wp:positionV>
            <wp:extent cx="323850" cy="323850"/>
            <wp:effectExtent l="0" t="0" r="0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/>
                    <pic:cNvPicPr/>
                  </pic:nvPicPr>
                  <pic:blipFill>
                    <a:blip r:embed="rId1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980">
        <w:rPr>
          <w:noProof/>
        </w:rPr>
        <w:drawing>
          <wp:anchor distT="0" distB="0" distL="114300" distR="114300" simplePos="0" relativeHeight="251663360" behindDoc="0" locked="0" layoutInCell="1" hidden="0" allowOverlap="1" wp14:anchorId="744302B6" wp14:editId="49CC04BD">
            <wp:simplePos x="0" y="0"/>
            <wp:positionH relativeFrom="column">
              <wp:posOffset>156210</wp:posOffset>
            </wp:positionH>
            <wp:positionV relativeFrom="paragraph">
              <wp:posOffset>63500</wp:posOffset>
            </wp:positionV>
            <wp:extent cx="308610" cy="308610"/>
            <wp:effectExtent l="0" t="0" r="0" b="0"/>
            <wp:wrapNone/>
            <wp:docPr id="27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33980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hidden="0" allowOverlap="1" wp14:anchorId="32DEB3FB" wp14:editId="24AB7E8D">
                <wp:simplePos x="0" y="0"/>
                <wp:positionH relativeFrom="column">
                  <wp:posOffset>457200</wp:posOffset>
                </wp:positionH>
                <wp:positionV relativeFrom="paragraph">
                  <wp:posOffset>45720</wp:posOffset>
                </wp:positionV>
                <wp:extent cx="781050" cy="1414145"/>
                <wp:effectExtent l="0" t="0" r="0" b="0"/>
                <wp:wrapNone/>
                <wp:docPr id="248" name="Obdélník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07769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1C51D1D" w14:textId="77777777" w:rsidR="00333980" w:rsidRDefault="00333980" w:rsidP="00333980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45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DEB3FB" id="Obdélník 248" o:spid="_x0000_s1029" style="position:absolute;margin-left:36pt;margin-top:3.6pt;width:61.5pt;height:111.3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" filled="f" stroked="f">
                <v:textbox inset="2.53958mm,1.2694mm,2.53958mm,1.2694mm">
                  <w:txbxContent>
                    <w:p w14:paraId="61C51D1D" w14:textId="77777777" w:rsidR="00333980" w:rsidRDefault="00333980" w:rsidP="00333980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45 min</w:t>
                      </w:r>
                    </w:p>
                  </w:txbxContent>
                </v:textbox>
              </v:rect>
            </w:pict>
          </mc:Fallback>
        </mc:AlternateContent>
      </w:r>
      <w:r w:rsidR="00333980">
        <w:rPr>
          <w:noProof/>
        </w:rPr>
        <w:drawing>
          <wp:anchor distT="0" distB="0" distL="114300" distR="114300" simplePos="0" relativeHeight="251665408" behindDoc="0" locked="0" layoutInCell="1" hidden="0" allowOverlap="1" wp14:anchorId="62229CF2" wp14:editId="64EBD2D1">
            <wp:simplePos x="0" y="0"/>
            <wp:positionH relativeFrom="column">
              <wp:posOffset>1261110</wp:posOffset>
            </wp:positionH>
            <wp:positionV relativeFrom="paragraph">
              <wp:posOffset>53975</wp:posOffset>
            </wp:positionV>
            <wp:extent cx="326390" cy="326390"/>
            <wp:effectExtent l="0" t="0" r="0" b="0"/>
            <wp:wrapNone/>
            <wp:docPr id="27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33980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hidden="0" allowOverlap="1" wp14:anchorId="46039323" wp14:editId="12307F2F">
                <wp:simplePos x="0" y="0"/>
                <wp:positionH relativeFrom="column">
                  <wp:posOffset>1574800</wp:posOffset>
                </wp:positionH>
                <wp:positionV relativeFrom="paragraph">
                  <wp:posOffset>20321</wp:posOffset>
                </wp:positionV>
                <wp:extent cx="781050" cy="1414145"/>
                <wp:effectExtent l="0" t="0" r="0" b="0"/>
                <wp:wrapNone/>
                <wp:docPr id="268" name="Obdélník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07769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1FAD872" w14:textId="77777777" w:rsidR="00333980" w:rsidRDefault="00333980" w:rsidP="00333980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8. a 9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039323" id="Obdélník 268" o:spid="_x0000_s1030" style="position:absolute;margin-left:124pt;margin-top:1.6pt;width:61.5pt;height:111.35pt;z-index:25166643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" filled="f" stroked="f">
                <v:textbox inset="2.53958mm,1.2694mm,2.53958mm,1.2694mm">
                  <w:txbxContent>
                    <w:p w14:paraId="61FAD872" w14:textId="77777777" w:rsidR="00333980" w:rsidRDefault="00333980" w:rsidP="00333980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8. a 9. ročník</w:t>
                      </w:r>
                    </w:p>
                  </w:txbxContent>
                </v:textbox>
              </v:rect>
            </w:pict>
          </mc:Fallback>
        </mc:AlternateContent>
      </w:r>
      <w:r w:rsidR="00333980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hidden="0" allowOverlap="1" wp14:anchorId="4E53185C" wp14:editId="2C6C3198">
                <wp:simplePos x="0" y="0"/>
                <wp:positionH relativeFrom="column">
                  <wp:posOffset>2667000</wp:posOffset>
                </wp:positionH>
                <wp:positionV relativeFrom="paragraph">
                  <wp:posOffset>96520</wp:posOffset>
                </wp:positionV>
                <wp:extent cx="781050" cy="1414145"/>
                <wp:effectExtent l="0" t="0" r="0" b="0"/>
                <wp:wrapNone/>
                <wp:docPr id="255" name="Obdélník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60238" y="307769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4E715E" w14:textId="77777777" w:rsidR="00333980" w:rsidRDefault="00333980" w:rsidP="00333980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Vide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53185C" id="Obdélník 255" o:spid="_x0000_s1031" style="position:absolute;margin-left:210pt;margin-top:7.6pt;width:61.5pt;height:111.35pt;z-index:25166848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" filled="f" stroked="f">
                <v:textbox inset="2.53958mm,1.2694mm,2.53958mm,1.2694mm">
                  <w:txbxContent>
                    <w:p w14:paraId="6F4E715E" w14:textId="77777777" w:rsidR="00333980" w:rsidRDefault="00333980" w:rsidP="00333980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</w:p>
    <w:p w14:paraId="444D69D8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</w:p>
    <w:p w14:paraId="68E26BEB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bookmarkStart w:id="1" w:name="_heading=h.30j0zll" w:colFirst="0" w:colLast="0"/>
      <w:bookmarkEnd w:id="1"/>
      <w:r>
        <w:rPr>
          <w:rFonts w:ascii="Calibri" w:eastAsia="Calibri" w:hAnsi="Calibri" w:cs="Calibri"/>
          <w:b/>
          <w:color w:val="F28825"/>
          <w:sz w:val="20"/>
          <w:szCs w:val="20"/>
        </w:rPr>
        <w:t>Vzdělávací oblast a vyučovací předmět:</w:t>
      </w:r>
      <w:r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Člověk a příroda – Zeměpis, Člověk a společnost – Výchova k občanství</w:t>
      </w:r>
    </w:p>
    <w:p w14:paraId="7BD8FD71" w14:textId="12272D18" w:rsidR="00154F67" w:rsidRDefault="00154F67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hidden="0" allowOverlap="1" wp14:anchorId="0DD67CA2" wp14:editId="2F65510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6111875" cy="12700"/>
                <wp:effectExtent l="0" t="0" r="22225" b="25400"/>
                <wp:wrapNone/>
                <wp:docPr id="3" name="Přímá spojnice se šipko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23DA4A2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" o:spid="_x0000_s1026" type="#_x0000_t32" style="position:absolute;margin-left:.3pt;margin-top:6.1pt;width:481.25pt;height:1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" strokecolor="#f28825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  <w:r w:rsidR="00333980">
        <w:rPr>
          <w:rFonts w:ascii="Calibri" w:eastAsia="Calibri" w:hAnsi="Calibri" w:cs="Calibri"/>
          <w:b/>
          <w:color w:val="F28825"/>
          <w:sz w:val="20"/>
          <w:szCs w:val="20"/>
        </w:rPr>
        <w:t>Průřezové téma:</w:t>
      </w:r>
      <w:r w:rsidR="00333980"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 w:rsidR="00333980">
        <w:rPr>
          <w:rFonts w:ascii="Calibri" w:eastAsia="Calibri" w:hAnsi="Calibri" w:cs="Calibri"/>
          <w:color w:val="525252"/>
          <w:sz w:val="20"/>
          <w:szCs w:val="20"/>
        </w:rPr>
        <w:t>Výchova k myšlení v evropských a globálních souvislostech, Multikulturní výchova</w:t>
      </w:r>
      <w:r w:rsidR="00B32B4D">
        <w:rPr>
          <w:rFonts w:ascii="Calibri" w:eastAsia="Calibri" w:hAnsi="Calibri" w:cs="Calibri"/>
          <w:color w:val="525252"/>
          <w:sz w:val="20"/>
          <w:szCs w:val="20"/>
        </w:rPr>
        <w:t>, Etická výchova</w:t>
      </w:r>
    </w:p>
    <w:p w14:paraId="5152F827" w14:textId="2348E43D" w:rsidR="00333980" w:rsidRDefault="00154F67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154F67">
        <w:rPr>
          <w:rFonts w:ascii="Calibri" w:eastAsia="Calibri" w:hAnsi="Calibri" w:cs="Calibri"/>
          <w:b/>
          <w:color w:val="F28825"/>
          <w:sz w:val="20"/>
          <w:szCs w:val="20"/>
        </w:rPr>
        <w:t>Tematické celky:</w:t>
      </w:r>
      <w:r w:rsidRPr="00154F67">
        <w:rPr>
          <w:rFonts w:ascii="Calibri" w:eastAsia="Calibri" w:hAnsi="Calibri" w:cs="Calibri"/>
          <w:color w:val="525252"/>
          <w:sz w:val="20"/>
          <w:szCs w:val="20"/>
        </w:rPr>
        <w:t xml:space="preserve"> Společenské a hospodářské prostředí; Mezinárodní vztahy, globální svět</w:t>
      </w:r>
      <w:r w:rsidR="0033398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287304EF" wp14:editId="5F911C57">
                <wp:simplePos x="0" y="0"/>
                <wp:positionH relativeFrom="column">
                  <wp:posOffset>12701</wp:posOffset>
                </wp:positionH>
                <wp:positionV relativeFrom="paragraph">
                  <wp:posOffset>63500</wp:posOffset>
                </wp:positionV>
                <wp:extent cx="6111875" cy="12700"/>
                <wp:effectExtent l="0" t="0" r="0" b="0"/>
                <wp:wrapNone/>
                <wp:docPr id="259" name="Přímá spojnice se šipkou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8000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D4EDB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59" o:spid="_x0000_s1026" type="#_x0000_t32" style="position:absolute;margin-left:1pt;margin-top:5pt;width:481.25pt;height: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" strokecolor="#f28825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</w:p>
    <w:p w14:paraId="7706CB94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F28825"/>
          <w:sz w:val="20"/>
          <w:szCs w:val="20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Očekávané výstupy: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5CF91570" wp14:editId="5AB84FBD">
                <wp:simplePos x="0" y="0"/>
                <wp:positionH relativeFrom="column">
                  <wp:posOffset>12701</wp:posOffset>
                </wp:positionH>
                <wp:positionV relativeFrom="paragraph">
                  <wp:posOffset>76200</wp:posOffset>
                </wp:positionV>
                <wp:extent cx="6111875" cy="12700"/>
                <wp:effectExtent l="0" t="0" r="0" b="0"/>
                <wp:wrapNone/>
                <wp:docPr id="265" name="Přímá spojnice se šipkou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8000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EAD76A" id="Přímá spojnice se šipkou 265" o:spid="_x0000_s1026" type="#_x0000_t32" style="position:absolute;margin-left:1pt;margin-top:6pt;width:481.25pt;height: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" strokecolor="#f28825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</w:p>
    <w:p w14:paraId="5ABCDDAE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Z-9-4-02 Žák posoudí, jak přírodní podmínky souvisejí s funkcí lidského sídla, pojmenuje obecné základní geografické znaky sídel.</w:t>
      </w:r>
    </w:p>
    <w:p w14:paraId="1A91523A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VO-9-5-02 Žák uvede některé globální problémy současnosti, </w:t>
      </w:r>
      <w:proofErr w:type="gramStart"/>
      <w:r>
        <w:rPr>
          <w:rFonts w:ascii="Calibri" w:eastAsia="Calibri" w:hAnsi="Calibri" w:cs="Calibri"/>
          <w:color w:val="525252"/>
          <w:sz w:val="20"/>
          <w:szCs w:val="20"/>
        </w:rPr>
        <w:t>vyjádří</w:t>
      </w:r>
      <w:proofErr w:type="gramEnd"/>
      <w:r>
        <w:rPr>
          <w:rFonts w:ascii="Calibri" w:eastAsia="Calibri" w:hAnsi="Calibri" w:cs="Calibri"/>
          <w:color w:val="525252"/>
          <w:sz w:val="20"/>
          <w:szCs w:val="20"/>
        </w:rPr>
        <w:t xml:space="preserve"> na ně svůj osobní názor a popíše jejich hlavní příčiny i možné důsledky.</w:t>
      </w:r>
    </w:p>
    <w:p w14:paraId="540C31C4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O-9-5-03 Žák objasní souvislosti globálních a lokálních problémů.</w:t>
      </w:r>
    </w:p>
    <w:p w14:paraId="72DE1CF8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EV-9-1-07 Žák je vnímavý k sociálním problémům, v kontextu své situace a svých možností přispívá k jejich řešení.</w:t>
      </w:r>
    </w:p>
    <w:p w14:paraId="4E0A3E18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6BD7EEA2" wp14:editId="55EAA90C">
                <wp:simplePos x="0" y="0"/>
                <wp:positionH relativeFrom="column">
                  <wp:posOffset>12701</wp:posOffset>
                </wp:positionH>
                <wp:positionV relativeFrom="paragraph">
                  <wp:posOffset>76200</wp:posOffset>
                </wp:positionV>
                <wp:extent cx="6111875" cy="12700"/>
                <wp:effectExtent l="0" t="0" r="0" b="0"/>
                <wp:wrapNone/>
                <wp:docPr id="261" name="Přímá spojnice se šipkou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8000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66E0E5" id="Přímá spojnice se šipkou 261" o:spid="_x0000_s1026" type="#_x0000_t32" style="position:absolute;margin-left:1pt;margin-top:6pt;width:481.25pt;height: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" strokecolor="#f28825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</w:p>
    <w:p w14:paraId="79FCFD0D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Klíčové kompetence:</w:t>
      </w:r>
    </w:p>
    <w:p w14:paraId="7984CFDC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omunikativní</w:t>
      </w:r>
    </w:p>
    <w:p w14:paraId="772719BD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sociální a personální</w:t>
      </w:r>
    </w:p>
    <w:p w14:paraId="32135A60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2B7EF250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Cíle vyučovací jednotky: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hidden="0" allowOverlap="1" wp14:anchorId="2664164A" wp14:editId="68B7E20F">
                <wp:simplePos x="0" y="0"/>
                <wp:positionH relativeFrom="column">
                  <wp:posOffset>12701</wp:posOffset>
                </wp:positionH>
                <wp:positionV relativeFrom="paragraph">
                  <wp:posOffset>63500</wp:posOffset>
                </wp:positionV>
                <wp:extent cx="6111875" cy="12700"/>
                <wp:effectExtent l="0" t="0" r="0" b="0"/>
                <wp:wrapNone/>
                <wp:docPr id="267" name="Přímá spojnice se šipkou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8000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5CA63A" id="Přímá spojnice se šipkou 267" o:spid="_x0000_s1026" type="#_x0000_t32" style="position:absolute;margin-left:1pt;margin-top:5pt;width:481.25pt;height: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" strokecolor="#f28825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</w:p>
    <w:p w14:paraId="4022ADF2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k vyhledává, vybírá a hodnotí relevantní informace vzhledem k danému účelu.</w:t>
      </w:r>
    </w:p>
    <w:p w14:paraId="0D77F050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k vysvětluje, v čem spočívá správný přístup k humanitární pomoci a rozvojové spolupráci.</w:t>
      </w:r>
    </w:p>
    <w:p w14:paraId="4D4AE6E8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k reflektuje svoje vlastní názory týkající se chudoby a rozvojové pomoci a diskutuje o nich s respektem k názorům druhých. Obhajuje je, popř. je na základě nově získaných informací přehodnocuje.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hidden="0" allowOverlap="1" wp14:anchorId="716836BB" wp14:editId="4608A99B">
                <wp:simplePos x="0" y="0"/>
                <wp:positionH relativeFrom="column">
                  <wp:posOffset>12701</wp:posOffset>
                </wp:positionH>
                <wp:positionV relativeFrom="paragraph">
                  <wp:posOffset>381000</wp:posOffset>
                </wp:positionV>
                <wp:extent cx="6111875" cy="12700"/>
                <wp:effectExtent l="0" t="0" r="0" b="0"/>
                <wp:wrapNone/>
                <wp:docPr id="257" name="Přímá spojnice se šipkou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290063" y="378000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A148F6" id="Přímá spojnice se šipkou 257" o:spid="_x0000_s1026" type="#_x0000_t32" style="position:absolute;margin-left:1pt;margin-top:30pt;width:481.25pt;height: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" strokecolor="#f28825">
                <v:stroke dashstyle="dash" startarrowwidth="narrow" startarrowlength="short" endarrowwidth="narrow" endarrowlength="short" joinstyle="miter"/>
              </v:shape>
            </w:pict>
          </mc:Fallback>
        </mc:AlternateContent>
      </w:r>
    </w:p>
    <w:p w14:paraId="4D8934D0" w14:textId="7121945E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F28825"/>
          <w:sz w:val="20"/>
          <w:szCs w:val="20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Pomůcky</w:t>
      </w:r>
      <w:r w:rsidR="00154F67">
        <w:rPr>
          <w:rFonts w:ascii="Calibri" w:eastAsia="Calibri" w:hAnsi="Calibri" w:cs="Calibri"/>
          <w:b/>
          <w:color w:val="F28825"/>
          <w:sz w:val="20"/>
          <w:szCs w:val="20"/>
        </w:rPr>
        <w:t xml:space="preserve"> a doplňující materiály</w:t>
      </w:r>
      <w:r>
        <w:rPr>
          <w:rFonts w:ascii="Calibri" w:eastAsia="Calibri" w:hAnsi="Calibri" w:cs="Calibri"/>
          <w:b/>
          <w:color w:val="F28825"/>
          <w:sz w:val="20"/>
          <w:szCs w:val="20"/>
        </w:rPr>
        <w:t>:</w:t>
      </w:r>
    </w:p>
    <w:p w14:paraId="33869394" w14:textId="77777777" w:rsidR="00360231" w:rsidRDefault="00360231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pro OMJ</w:t>
      </w:r>
      <w:r w:rsidRPr="00B741F5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48DA0C86" w14:textId="77777777" w:rsidR="00360231" w:rsidRDefault="00360231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pro OMJ – Řešení</w:t>
      </w:r>
    </w:p>
    <w:p w14:paraId="1B1A0475" w14:textId="77777777" w:rsidR="00360231" w:rsidRDefault="00360231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Barevná izolepa na vytvoření názorové škály formou čáry na podlaze</w:t>
      </w:r>
    </w:p>
    <w:p w14:paraId="5A0471E4" w14:textId="46EE16E0" w:rsidR="00360231" w:rsidRDefault="003D5A2E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Dva</w:t>
      </w:r>
      <w:r w:rsidR="00360231">
        <w:rPr>
          <w:rFonts w:ascii="Calibri" w:eastAsia="Calibri" w:hAnsi="Calibri" w:cs="Calibri"/>
          <w:color w:val="525252"/>
          <w:sz w:val="20"/>
          <w:szCs w:val="20"/>
        </w:rPr>
        <w:t xml:space="preserve"> papíry formátu A5 pro každého žáka (rozhodování)</w:t>
      </w:r>
      <w:r w:rsidR="00360231" w:rsidRPr="00B741F5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33DA642B" w14:textId="634CA6CE" w:rsidR="00360231" w:rsidRDefault="00360231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Rozhovor s humanitárním pracovníkem </w:t>
      </w:r>
      <w:r w:rsidR="004A71E2">
        <w:rPr>
          <w:rFonts w:ascii="Calibri" w:eastAsia="Calibri" w:hAnsi="Calibri" w:cs="Calibri"/>
          <w:color w:val="525252"/>
          <w:sz w:val="20"/>
          <w:szCs w:val="20"/>
        </w:rPr>
        <w:t>upravený pro žáky s OMJ</w:t>
      </w:r>
    </w:p>
    <w:p w14:paraId="1DD4E84D" w14:textId="55805C95" w:rsidR="003112DC" w:rsidRDefault="003112DC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Rozhovor s humanitárním pracovníkem</w:t>
      </w:r>
    </w:p>
    <w:p w14:paraId="7DE4790F" w14:textId="77777777" w:rsidR="00360231" w:rsidRDefault="00360231" w:rsidP="0036023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brázky postav s bublinami</w:t>
      </w:r>
    </w:p>
    <w:p w14:paraId="315BD612" w14:textId="5393F264" w:rsidR="00154F67" w:rsidRDefault="00154F67" w:rsidP="00154F6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Doplňující tematické podklady pro učitele</w:t>
      </w:r>
    </w:p>
    <w:p w14:paraId="6DC6BED1" w14:textId="77777777" w:rsidR="004A71E2" w:rsidRPr="004A71E2" w:rsidRDefault="004A71E2" w:rsidP="00154F6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12"/>
          <w:szCs w:val="12"/>
        </w:rPr>
      </w:pPr>
    </w:p>
    <w:p w14:paraId="2369EAA7" w14:textId="55E0EADC" w:rsidR="00154F67" w:rsidRPr="004A71E2" w:rsidRDefault="004A71E2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FFFFFF"/>
          <w:sz w:val="21"/>
          <w:szCs w:val="21"/>
        </w:rPr>
      </w:pPr>
      <w:bookmarkStart w:id="2" w:name="_Hlk126940964"/>
      <w:r>
        <w:rPr>
          <w:rFonts w:ascii="Calibri" w:eastAsia="Calibri" w:hAnsi="Calibri" w:cs="Calibri"/>
          <w:color w:val="525252"/>
          <w:sz w:val="14"/>
          <w:szCs w:val="14"/>
        </w:rPr>
        <w:t>*</w:t>
      </w: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Všechny online aktivity včetně videa 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lze eliminovat potenciální problémy s pomalým internetem.</w:t>
      </w:r>
      <w:bookmarkEnd w:id="2"/>
    </w:p>
    <w:p w14:paraId="5FB7A554" w14:textId="76CDE073" w:rsidR="00357FFE" w:rsidRDefault="00154F67" w:rsidP="00357FFE">
      <w:pPr>
        <w:spacing w:after="160" w:line="240" w:lineRule="auto"/>
        <w:rPr>
          <w:rFonts w:ascii="Calibri" w:eastAsia="Calibri" w:hAnsi="Calibri" w:cs="Calibri"/>
          <w:b/>
          <w:color w:val="525252"/>
          <w:sz w:val="36"/>
          <w:szCs w:val="36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br w:type="column"/>
      </w:r>
      <w:r w:rsidR="00357FFE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0" locked="0" layoutInCell="1" hidden="0" allowOverlap="1" wp14:anchorId="501FB4B3" wp14:editId="2165EDBD">
                <wp:simplePos x="0" y="0"/>
                <wp:positionH relativeFrom="column">
                  <wp:posOffset>-11711</wp:posOffset>
                </wp:positionH>
                <wp:positionV relativeFrom="paragraph">
                  <wp:posOffset>357082</wp:posOffset>
                </wp:positionV>
                <wp:extent cx="355246" cy="352425"/>
                <wp:effectExtent l="0" t="0" r="6985" b="9525"/>
                <wp:wrapNone/>
                <wp:docPr id="16" name="Skupina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246" cy="352425"/>
                          <a:chOff x="5166967" y="3603788"/>
                          <a:chExt cx="355246" cy="352425"/>
                        </a:xfrm>
                      </wpg:grpSpPr>
                      <wpg:grpSp>
                        <wpg:cNvPr id="17" name="Skupina 17"/>
                        <wpg:cNvGrpSpPr/>
                        <wpg:grpSpPr>
                          <a:xfrm>
                            <a:off x="5166967" y="3603788"/>
                            <a:ext cx="355246" cy="352425"/>
                            <a:chOff x="-2821" y="0"/>
                            <a:chExt cx="355246" cy="352425"/>
                          </a:xfrm>
                        </wpg:grpSpPr>
                        <wps:wsp>
                          <wps:cNvPr id="18" name="Obdélník 18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F2D5AA" w14:textId="77777777" w:rsidR="00357FFE" w:rsidRDefault="00357FFE" w:rsidP="00357FFE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0" name="Ovál 50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2FBA3BC" w14:textId="77777777" w:rsidR="00357FFE" w:rsidRDefault="00357FFE" w:rsidP="00357FFE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51" name="Obdélník 51"/>
                          <wps:cNvSpPr/>
                          <wps:spPr>
                            <a:xfrm>
                              <a:off x="-2821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10E3C9B" w14:textId="1F9CBD96" w:rsidR="00357FFE" w:rsidRDefault="00357FFE" w:rsidP="00357FFE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01FB4B3" id="Skupina 16" o:spid="_x0000_s1032" style="position:absolute;margin-left:-.9pt;margin-top:28.1pt;width:27.95pt;height:27.75pt;z-index:251695104" coordorigin="51669,36037" coordsize="3552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">
                <v:group id="Skupina 17" o:spid="_x0000_s1033" style="position:absolute;left:51669;top:36037;width:3553;height:3525" coordorigin="-2821" coordsize="355246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rect id="Obdélník 18" o:spid="_x0000_s103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34F2D5AA" w14:textId="77777777" w:rsidR="00357FFE" w:rsidRDefault="00357FFE" w:rsidP="00357FFE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50" o:spid="_x0000_s103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" fillcolor="#f28825" stroked="f">
                    <v:textbox inset="2.53958mm,1.2694mm,2.53958mm,1.2694mm">
                      <w:txbxContent>
                        <w:p w14:paraId="62FBA3BC" w14:textId="77777777" w:rsidR="00357FFE" w:rsidRDefault="00357FFE" w:rsidP="00357FFE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51" o:spid="_x0000_s1036" style="position:absolute;left:-282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" filled="f" stroked="f">
                    <v:textbox inset="2.53958mm,1.2694mm,2.53958mm,1.2694mm">
                      <w:txbxContent>
                        <w:p w14:paraId="310E3C9B" w14:textId="1F9CBD96" w:rsidR="00357FFE" w:rsidRDefault="00357FFE" w:rsidP="00357FFE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0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57FFE">
        <w:rPr>
          <w:rFonts w:ascii="Calibri" w:eastAsia="Calibri" w:hAnsi="Calibri" w:cs="Calibri"/>
          <w:b/>
          <w:color w:val="525252"/>
          <w:sz w:val="36"/>
          <w:szCs w:val="36"/>
        </w:rPr>
        <w:t>POPIS VYUČOVACÍ JEDNOTKY</w:t>
      </w:r>
    </w:p>
    <w:p w14:paraId="234E6554" w14:textId="1FAACED7" w:rsidR="00357FFE" w:rsidRDefault="00357FFE" w:rsidP="00357FFE">
      <w:pPr>
        <w:spacing w:before="240" w:after="160" w:line="240" w:lineRule="auto"/>
        <w:rPr>
          <w:rFonts w:ascii="Times New Roman" w:eastAsia="Times New Roman" w:hAnsi="Times New Roman" w:cs="Times New Roman"/>
          <w:color w:val="525252"/>
          <w:sz w:val="40"/>
          <w:szCs w:val="40"/>
        </w:rPr>
      </w:pPr>
      <w:r>
        <w:rPr>
          <w:rFonts w:ascii="Times New Roman" w:eastAsia="Times New Roman" w:hAnsi="Times New Roman" w:cs="Times New Roman"/>
          <w:color w:val="525252"/>
          <w:sz w:val="40"/>
          <w:szCs w:val="40"/>
        </w:rPr>
        <w:tab/>
      </w:r>
      <w:r w:rsidRPr="00357FFE">
        <w:rPr>
          <w:rFonts w:ascii="Calibri" w:eastAsia="Calibri" w:hAnsi="Calibri" w:cs="Calibri"/>
          <w:b/>
          <w:color w:val="F28825"/>
          <w:sz w:val="24"/>
          <w:szCs w:val="24"/>
        </w:rPr>
        <w:t>Opora poskytovaná žákům s OMJ před vyučovací jednotkou</w:t>
      </w:r>
    </w:p>
    <w:p w14:paraId="11920AE1" w14:textId="1E38CD1E" w:rsidR="00357FFE" w:rsidRDefault="00357FFE" w:rsidP="00357FFE">
      <w:pPr>
        <w:pStyle w:val="ohraniceni2"/>
      </w:pPr>
      <w:r w:rsidRPr="00AD2037">
        <w:t xml:space="preserve">Žákům poskytneme možnost </w:t>
      </w:r>
      <w:proofErr w:type="spellStart"/>
      <w:r w:rsidRPr="00AD2037">
        <w:t>předučení</w:t>
      </w:r>
      <w:proofErr w:type="spellEnd"/>
      <w:r w:rsidRPr="00AD2037">
        <w:t xml:space="preserve"> slov a výrazů, které jsou klíčové a které by jim mohly dělat problémy. Pro tento účel byla vytvořena sada interaktivních cvičení, které si žáci mohou udělat doma, v hodinách ČJ či s asistentem. Interaktivní cvičení naleznete na webu </w:t>
      </w:r>
      <w:proofErr w:type="spellStart"/>
      <w:r w:rsidRPr="00AD2037">
        <w:rPr>
          <w:i/>
        </w:rPr>
        <w:t>Zeměksvětu</w:t>
      </w:r>
      <w:proofErr w:type="spellEnd"/>
      <w:r w:rsidRPr="00AD2037">
        <w:t xml:space="preserve"> </w:t>
      </w:r>
      <w:r>
        <w:t xml:space="preserve">(www.zemeksvetu.cz) </w:t>
      </w:r>
      <w:r w:rsidRPr="00AD2037">
        <w:t>pod prvním modulem v lekci pro OMJ. Na tomto místě rovněž naleznete tyto aktivity ve formátu vhodnému k vytištění.</w:t>
      </w:r>
    </w:p>
    <w:p w14:paraId="2AB81888" w14:textId="5C89C8CB" w:rsidR="00357FFE" w:rsidRPr="00AD2037" w:rsidRDefault="00357FFE" w:rsidP="00357FFE">
      <w:pPr>
        <w:pStyle w:val="ohraniceni2"/>
      </w:pPr>
    </w:p>
    <w:p w14:paraId="7391D51F" w14:textId="6AC76437" w:rsidR="00357FFE" w:rsidRPr="00AD2037" w:rsidRDefault="00357FFE" w:rsidP="00357FFE">
      <w:pPr>
        <w:pStyle w:val="ohraniceni2"/>
      </w:pPr>
      <w:r w:rsidRPr="00AD2037">
        <w:t>Doporučujeme procházet cvičení v níže uvedeném pořadí:</w:t>
      </w:r>
    </w:p>
    <w:p w14:paraId="6070C44A" w14:textId="7EED1B1E" w:rsidR="00357FFE" w:rsidRDefault="00357FFE" w:rsidP="00357FFE">
      <w:pPr>
        <w:pStyle w:val="ohraniceni2"/>
        <w:rPr>
          <w:i/>
        </w:rPr>
      </w:pPr>
      <w:r w:rsidRPr="00357FFE">
        <w:rPr>
          <w:i/>
        </w:rPr>
        <w:t>Spoj obrázek se slovem</w:t>
      </w:r>
      <w:r w:rsidRPr="00357FFE">
        <w:rPr>
          <w:i/>
        </w:rPr>
        <w:cr/>
        <w:t>Spoj výraz s</w:t>
      </w:r>
      <w:r>
        <w:rPr>
          <w:i/>
        </w:rPr>
        <w:t> </w:t>
      </w:r>
      <w:r w:rsidRPr="00357FFE">
        <w:rPr>
          <w:i/>
        </w:rPr>
        <w:t>vysvětlením</w:t>
      </w:r>
    </w:p>
    <w:p w14:paraId="58F7BEB8" w14:textId="3AF79D61" w:rsidR="00357FFE" w:rsidRDefault="00357FFE" w:rsidP="00357FFE">
      <w:pPr>
        <w:pStyle w:val="ohraniceni2"/>
        <w:rPr>
          <w:i/>
        </w:rPr>
      </w:pPr>
      <w:r w:rsidRPr="00357FFE">
        <w:rPr>
          <w:i/>
        </w:rPr>
        <w:t>Přiřaď přídavné jméno k podstatnému</w:t>
      </w:r>
    </w:p>
    <w:p w14:paraId="65087A0D" w14:textId="365E6E9B" w:rsidR="00357FFE" w:rsidRDefault="00357FFE" w:rsidP="00357FFE">
      <w:pPr>
        <w:pStyle w:val="ohraniceni2"/>
        <w:rPr>
          <w:i/>
        </w:rPr>
      </w:pPr>
      <w:r w:rsidRPr="00357FFE">
        <w:rPr>
          <w:i/>
        </w:rPr>
        <w:t>Spoj se slovy opačného významu</w:t>
      </w:r>
    </w:p>
    <w:p w14:paraId="18C49796" w14:textId="28157E9D" w:rsidR="00357FFE" w:rsidRPr="00357FFE" w:rsidRDefault="00357FFE" w:rsidP="00357FFE">
      <w:pPr>
        <w:pStyle w:val="ohraniceni2"/>
        <w:rPr>
          <w:i/>
        </w:rPr>
      </w:pPr>
      <w:r w:rsidRPr="00357FFE">
        <w:rPr>
          <w:i/>
        </w:rPr>
        <w:t>Spoj výrazy</w:t>
      </w:r>
    </w:p>
    <w:p w14:paraId="5BA710EB" w14:textId="37416718" w:rsidR="00357FFE" w:rsidRDefault="00357FFE" w:rsidP="00357FFE">
      <w:pPr>
        <w:pStyle w:val="ohraniceni2"/>
        <w:rPr>
          <w:i/>
        </w:rPr>
      </w:pPr>
      <w:r w:rsidRPr="00357FFE">
        <w:rPr>
          <w:i/>
        </w:rPr>
        <w:t>Doplň do vět vhodná slova</w:t>
      </w:r>
    </w:p>
    <w:p w14:paraId="57DC3B4E" w14:textId="735DA974" w:rsidR="00357FFE" w:rsidRPr="00001A69" w:rsidRDefault="00357FFE" w:rsidP="00357FFE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0415E31" w14:textId="15C55201" w:rsidR="00B741F5" w:rsidRDefault="00357FFE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522FA716" wp14:editId="292E49AD">
                <wp:simplePos x="0" y="0"/>
                <wp:positionH relativeFrom="column">
                  <wp:posOffset>-3246</wp:posOffset>
                </wp:positionH>
                <wp:positionV relativeFrom="paragraph">
                  <wp:posOffset>64699</wp:posOffset>
                </wp:positionV>
                <wp:extent cx="352425" cy="352425"/>
                <wp:effectExtent l="0" t="0" r="9525" b="9525"/>
                <wp:wrapNone/>
                <wp:docPr id="12" name="Skupina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5" name="Skupina 35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36" name="Obdélník 36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F6008D4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7" name="Ovál 37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23F733A" w14:textId="77777777" w:rsidR="00333980" w:rsidRDefault="00333980" w:rsidP="00333980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38" name="Obdélník 38"/>
                          <wps:cNvSpPr/>
                          <wps:spPr>
                            <a:xfrm>
                              <a:off x="5645" y="0"/>
                              <a:ext cx="338033" cy="34802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734331E" w14:textId="77777777" w:rsidR="00333980" w:rsidRDefault="00333980" w:rsidP="00333980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22FA716" id="Skupina 12" o:spid="_x0000_s1037" style="position:absolute;margin-left:-.25pt;margin-top:5.1pt;width:27.75pt;height:27.75pt;z-index:25167564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">
                <v:group id="Skupina 35" o:spid="_x0000_s1038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rect id="Obdélník 36" o:spid="_x0000_s103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2F6008D4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37" o:spid="_x0000_s104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" fillcolor="#f28825" stroked="f">
                    <v:textbox inset="2.53958mm,1.2694mm,2.53958mm,1.2694mm">
                      <w:txbxContent>
                        <w:p w14:paraId="123F733A" w14:textId="77777777" w:rsidR="00333980" w:rsidRDefault="00333980" w:rsidP="00333980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38" o:spid="_x0000_s1041" style="position:absolute;left:5645;width:338033;height:348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" filled="f" stroked="f">
                    <v:textbox inset="2.53958mm,1.2694mm,2.53958mm,1.2694mm">
                      <w:txbxContent>
                        <w:p w14:paraId="2734331E" w14:textId="77777777" w:rsidR="00333980" w:rsidRDefault="00333980" w:rsidP="00333980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1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23D8B194" wp14:editId="561D45D7">
                <wp:simplePos x="0" y="0"/>
                <wp:positionH relativeFrom="column">
                  <wp:posOffset>5377180</wp:posOffset>
                </wp:positionH>
                <wp:positionV relativeFrom="paragraph">
                  <wp:posOffset>154940</wp:posOffset>
                </wp:positionV>
                <wp:extent cx="792480" cy="258445"/>
                <wp:effectExtent l="19050" t="19050" r="0" b="8255"/>
                <wp:wrapNone/>
                <wp:docPr id="266" name="Skupina 2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5" name="Skupina 5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6" name="Obdélník 6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899BE79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1" name="Shape 41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7" name="Obdélník 7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D2CE0C0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5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3D8B194" id="Skupina 266" o:spid="_x0000_s1042" style="position:absolute;margin-left:423.4pt;margin-top:12.2pt;width:62.4pt;height:20.35pt;z-index:251676672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">
                <v:group id="Skupina 5" o:spid="_x0000_s1043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Obdélník 6" o:spid="_x0000_s104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1899BE79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41" o:spid="_x0000_s104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7" o:spid="_x0000_s104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" filled="f" stroked="f">
                    <v:textbox inset="2.53958mm,1.2694mm,2.53958mm,1.2694mm">
                      <w:txbxContent>
                        <w:p w14:paraId="5D2CE0C0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5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1068CC79" w14:textId="3258DA8E" w:rsidR="00333980" w:rsidRDefault="00333980" w:rsidP="00333980">
      <w:pPr>
        <w:spacing w:line="240" w:lineRule="auto"/>
        <w:ind w:firstLine="720"/>
        <w:rPr>
          <w:rFonts w:ascii="Calibri" w:eastAsia="Calibri" w:hAnsi="Calibri" w:cs="Calibri"/>
          <w:b/>
          <w:color w:val="F28825"/>
          <w:sz w:val="20"/>
          <w:szCs w:val="20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Evokace</w:t>
      </w:r>
      <w:r>
        <w:rPr>
          <w:rFonts w:ascii="Calibri" w:eastAsia="Calibri" w:hAnsi="Calibri" w:cs="Calibri"/>
          <w:color w:val="F28825"/>
          <w:sz w:val="24"/>
          <w:szCs w:val="24"/>
        </w:rPr>
        <w:t xml:space="preserve">: </w:t>
      </w:r>
      <w:r w:rsidR="00154F67">
        <w:rPr>
          <w:rFonts w:ascii="Calibri" w:eastAsia="Calibri" w:hAnsi="Calibri" w:cs="Calibri"/>
          <w:b/>
          <w:color w:val="F28825"/>
          <w:sz w:val="24"/>
          <w:szCs w:val="24"/>
        </w:rPr>
        <w:t>Názorová škála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br/>
      </w:r>
    </w:p>
    <w:p w14:paraId="0259A1D3" w14:textId="77777777" w:rsidR="004A71E2" w:rsidRPr="00256DCD" w:rsidRDefault="004A71E2" w:rsidP="004A71E2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3" w:name="_Hlk83128817"/>
      <w:bookmarkStart w:id="4" w:name="_Hlk126941454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Oznámíme žákům, že budou za malou chvíli sledovat video, které se jmenuje (Ne)zvol si. Zeptáme se žáků: </w:t>
      </w:r>
      <w:r w:rsidRPr="0035306F">
        <w:rPr>
          <w:rFonts w:ascii="Calibri" w:eastAsia="Calibri" w:hAnsi="Calibri" w:cs="Calibri"/>
          <w:i/>
          <w:iCs/>
          <w:color w:val="525252"/>
          <w:sz w:val="20"/>
          <w:szCs w:val="20"/>
        </w:rPr>
        <w:t>Do jaké míry souhlasíte s následujícími výroky?</w:t>
      </w:r>
    </w:p>
    <w:p w14:paraId="43A1D5A6" w14:textId="77777777" w:rsidR="004A71E2" w:rsidRPr="0035306F" w:rsidRDefault="004A71E2" w:rsidP="004A71E2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</w:pPr>
      <w:r w:rsidRPr="0035306F"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  <w:t xml:space="preserve">Všichni máme stejnou možnost volby. </w:t>
      </w:r>
    </w:p>
    <w:p w14:paraId="328E0B6A" w14:textId="77777777" w:rsidR="004A71E2" w:rsidRDefault="004A71E2" w:rsidP="004A71E2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</w:pPr>
      <w:r w:rsidRPr="0035306F"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  <w:t xml:space="preserve">Všichni máme stejnou šanci uspět, záleží jen na našich schopnostech a snaze. </w:t>
      </w:r>
    </w:p>
    <w:p w14:paraId="0E589E47" w14:textId="77777777" w:rsidR="004A71E2" w:rsidRPr="0035306F" w:rsidRDefault="004A71E2" w:rsidP="004A71E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b/>
          <w:bCs/>
          <w:iCs/>
          <w:color w:val="525252"/>
          <w:sz w:val="20"/>
          <w:szCs w:val="20"/>
        </w:rPr>
      </w:pPr>
    </w:p>
    <w:p w14:paraId="029BAD8B" w14:textId="5061C093" w:rsidR="004A71E2" w:rsidRDefault="004A71E2" w:rsidP="004A71E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Žáci se následně rozmístí ve třídě na názorové škále – pomyslné nebo na podlaze izolepou vytvořené linii podle toho, do jaké míry s výrokem souhlasí (od </w:t>
      </w:r>
      <w:r>
        <w:rPr>
          <w:rFonts w:ascii="Calibri" w:eastAsia="Calibri" w:hAnsi="Calibri" w:cs="Calibri"/>
          <w:color w:val="525252"/>
          <w:sz w:val="20"/>
          <w:szCs w:val="20"/>
        </w:rPr>
        <w:t>„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>naprosto nesouhlasím</w:t>
      </w:r>
      <w:r>
        <w:rPr>
          <w:rFonts w:ascii="Calibri" w:eastAsia="Calibri" w:hAnsi="Calibri" w:cs="Calibri"/>
          <w:color w:val="525252"/>
          <w:sz w:val="20"/>
          <w:szCs w:val="20"/>
        </w:rPr>
        <w:t>“</w:t>
      </w: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 až po „naprosto souhlasím“). Škálu můžeme vyfotit, abychom se k ní mohli později vrátit.</w:t>
      </w:r>
      <w:bookmarkStart w:id="5" w:name="_Hlk126941594"/>
    </w:p>
    <w:p w14:paraId="5125BA6B" w14:textId="77777777" w:rsidR="004A71E2" w:rsidRDefault="004A71E2" w:rsidP="004A71E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24048BA1" w14:textId="72E5265C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b/>
          <w:color w:val="F28825"/>
          <w:sz w:val="18"/>
          <w:szCs w:val="18"/>
        </w:rPr>
      </w:pPr>
      <w:r w:rsidRPr="004A71E2">
        <w:rPr>
          <w:rFonts w:ascii="Calibri" w:eastAsia="Calibri" w:hAnsi="Calibri" w:cs="Calibri"/>
          <w:b/>
          <w:color w:val="F28825"/>
          <w:sz w:val="18"/>
          <w:szCs w:val="18"/>
        </w:rPr>
        <w:t>Opora pro žáky s OMJ:</w:t>
      </w:r>
    </w:p>
    <w:p w14:paraId="5D6D6578" w14:textId="77777777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color w:val="525252"/>
          <w:sz w:val="18"/>
          <w:szCs w:val="18"/>
        </w:rPr>
        <w:t>Ujistíme se, zda žáci rozumí v</w:t>
      </w:r>
      <w:r w:rsidRPr="004A71E2">
        <w:rPr>
          <w:rStyle w:val="ohranienChar"/>
        </w:rPr>
        <w:t>ýrokům, ptáme se:</w:t>
      </w:r>
    </w:p>
    <w:p w14:paraId="48DA9F75" w14:textId="77777777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i/>
          <w:iCs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i/>
          <w:iCs/>
          <w:color w:val="525252"/>
          <w:sz w:val="18"/>
          <w:szCs w:val="18"/>
        </w:rPr>
        <w:t>Co to znamená mít možnost volby?</w:t>
      </w:r>
    </w:p>
    <w:p w14:paraId="062436CE" w14:textId="77777777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color w:val="525252"/>
          <w:sz w:val="18"/>
          <w:szCs w:val="18"/>
        </w:rPr>
        <w:t>Necháme žáky uvést příklady, přitom pomůžeme nedokončenou větou (první příklad můžeme uvést my):</w:t>
      </w:r>
    </w:p>
    <w:p w14:paraId="36573482" w14:textId="77777777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i/>
          <w:iCs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i/>
          <w:iCs/>
          <w:color w:val="525252"/>
          <w:sz w:val="18"/>
          <w:szCs w:val="18"/>
        </w:rPr>
        <w:t>Když mám možnost volby, tak si můžu vybrat... (kde budu bydlet, co budu jíst...)</w:t>
      </w:r>
    </w:p>
    <w:p w14:paraId="4A86377E" w14:textId="77777777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color w:val="525252"/>
          <w:sz w:val="18"/>
          <w:szCs w:val="18"/>
        </w:rPr>
        <w:t>Přeformulování zadání:</w:t>
      </w:r>
    </w:p>
    <w:p w14:paraId="1A0BB591" w14:textId="77777777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i/>
          <w:iCs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i/>
          <w:iCs/>
          <w:color w:val="525252"/>
          <w:sz w:val="18"/>
          <w:szCs w:val="18"/>
        </w:rPr>
        <w:t>Všichni jsme na tom stejně. Bohatí i chudí. Každý z nás si může vybrat, co chce dělat.</w:t>
      </w:r>
    </w:p>
    <w:p w14:paraId="01DB7174" w14:textId="4E413884" w:rsidR="004A71E2" w:rsidRP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i/>
          <w:iCs/>
          <w:color w:val="525252"/>
          <w:sz w:val="18"/>
          <w:szCs w:val="18"/>
        </w:rPr>
      </w:pPr>
      <w:r w:rsidRPr="004A71E2">
        <w:rPr>
          <w:rFonts w:ascii="Calibri" w:eastAsia="Calibri" w:hAnsi="Calibri" w:cs="Calibri"/>
          <w:i/>
          <w:iCs/>
          <w:color w:val="525252"/>
          <w:sz w:val="18"/>
          <w:szCs w:val="18"/>
        </w:rPr>
        <w:t>Záleží jen na tom, co umíme (= to jsou naše schopnosti) a jak moc se snažíme (= to je naše snaha).</w:t>
      </w:r>
    </w:p>
    <w:bookmarkEnd w:id="5"/>
    <w:p w14:paraId="78BCC92E" w14:textId="5A9C131B" w:rsidR="004A71E2" w:rsidRPr="00256DCD" w:rsidRDefault="004A71E2" w:rsidP="004A71E2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bookmarkEnd w:id="3"/>
    <w:bookmarkEnd w:id="4"/>
    <w:p w14:paraId="5202535F" w14:textId="2DC68B08" w:rsidR="00333980" w:rsidRDefault="00357FFE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5744C0AA" wp14:editId="6A44178B">
                <wp:simplePos x="0" y="0"/>
                <wp:positionH relativeFrom="column">
                  <wp:posOffset>2399</wp:posOffset>
                </wp:positionH>
                <wp:positionV relativeFrom="paragraph">
                  <wp:posOffset>77682</wp:posOffset>
                </wp:positionV>
                <wp:extent cx="352425" cy="362585"/>
                <wp:effectExtent l="0" t="0" r="9525" b="0"/>
                <wp:wrapNone/>
                <wp:docPr id="254" name="Skupina 2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62585"/>
                          <a:chOff x="5169788" y="3593156"/>
                          <a:chExt cx="352425" cy="363057"/>
                        </a:xfrm>
                      </wpg:grpSpPr>
                      <wpg:grpSp>
                        <wpg:cNvPr id="8" name="Skupina 8"/>
                        <wpg:cNvGrpSpPr/>
                        <wpg:grpSpPr>
                          <a:xfrm>
                            <a:off x="5169788" y="3593156"/>
                            <a:ext cx="352425" cy="363057"/>
                            <a:chOff x="0" y="-10632"/>
                            <a:chExt cx="352425" cy="363057"/>
                          </a:xfrm>
                        </wpg:grpSpPr>
                        <wps:wsp>
                          <wps:cNvPr id="9" name="Obdélník 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DB719D1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0" name="Ovál 10"/>
                          <wps:cNvSpPr/>
                          <wps:spPr>
                            <a:xfrm>
                              <a:off x="0" y="-10632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662844" w14:textId="77777777" w:rsidR="00333980" w:rsidRDefault="00333980" w:rsidP="00333980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11" name="Obdélník 11"/>
                          <wps:cNvSpPr/>
                          <wps:spPr>
                            <a:xfrm>
                              <a:off x="1" y="-10632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E237B2A" w14:textId="77777777" w:rsidR="00333980" w:rsidRDefault="00333980" w:rsidP="00333980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4C0AA" id="Skupina 254" o:spid="_x0000_s1047" style="position:absolute;left:0;text-align:left;margin-left:.2pt;margin-top:6.1pt;width:27.75pt;height:28.55pt;z-index:251677696;mso-height-relative:margin" coordorigin="51697,35931" coordsize="3524,3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">
                <v:group id="Skupina 8" o:spid="_x0000_s1048" style="position:absolute;left:51697;top:35931;width:3525;height:3631" coordorigin=",-10632" coordsize="352425,363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Obdélník 9" o:spid="_x0000_s104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<v:textbox inset="2.53958mm,2.53958mm,2.53958mm,2.53958mm">
                      <w:txbxContent>
                        <w:p w14:paraId="1DB719D1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10" o:spid="_x0000_s1050" style="position:absolute;top:-10632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14662844" w14:textId="77777777" w:rsidR="00333980" w:rsidRDefault="00333980" w:rsidP="00333980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11" o:spid="_x0000_s1051" style="position:absolute;left:1;top:-10632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<v:textbox inset="2.53958mm,1.2694mm,2.53958mm,1.2694mm">
                      <w:txbxContent>
                        <w:p w14:paraId="2E237B2A" w14:textId="77777777" w:rsidR="00333980" w:rsidRDefault="00333980" w:rsidP="00333980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2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hidden="0" allowOverlap="1" wp14:anchorId="2E399079" wp14:editId="34D06BAD">
                <wp:simplePos x="0" y="0"/>
                <wp:positionH relativeFrom="column">
                  <wp:posOffset>5377180</wp:posOffset>
                </wp:positionH>
                <wp:positionV relativeFrom="paragraph">
                  <wp:posOffset>154940</wp:posOffset>
                </wp:positionV>
                <wp:extent cx="792480" cy="258445"/>
                <wp:effectExtent l="19050" t="19050" r="0" b="8255"/>
                <wp:wrapNone/>
                <wp:docPr id="251" name="Skupina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" name="Skupina 12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238D885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" name="Shape 12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15" name="Obdélník 15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D72D1F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0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399079" id="Skupina 251" o:spid="_x0000_s1052" style="position:absolute;left:0;text-align:left;margin-left:423.4pt;margin-top:12.2pt;width:62.4pt;height:20.35pt;z-index:251678720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">
                <v:group id="_x0000_s1053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13" o:spid="_x0000_s105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2238D885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12" o:spid="_x0000_s105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15" o:spid="_x0000_s105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" filled="f" stroked="f">
                    <v:textbox inset="2.53958mm,1.2694mm,2.53958mm,1.2694mm">
                      <w:txbxContent>
                        <w:p w14:paraId="79D72D1F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0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E453808" w14:textId="3947C0DF" w:rsidR="00333980" w:rsidRDefault="00333980" w:rsidP="00333980">
      <w:pPr>
        <w:tabs>
          <w:tab w:val="left" w:pos="8364"/>
        </w:tabs>
        <w:spacing w:line="240" w:lineRule="auto"/>
        <w:ind w:firstLine="708"/>
        <w:rPr>
          <w:rFonts w:ascii="Calibri" w:eastAsia="Calibri" w:hAnsi="Calibri" w:cs="Calibri"/>
          <w:b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Sledování první části videa (Ne)zvol si a první rozhodování</w:t>
      </w:r>
    </w:p>
    <w:p w14:paraId="0083608E" w14:textId="77777777" w:rsidR="00333980" w:rsidRDefault="00333980" w:rsidP="00333980">
      <w:pPr>
        <w:spacing w:line="240" w:lineRule="auto"/>
        <w:ind w:left="720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rFonts w:ascii="Calibri" w:eastAsia="Calibri" w:hAnsi="Calibri" w:cs="Calibri"/>
          <w:b/>
          <w:color w:val="525252"/>
          <w:sz w:val="20"/>
          <w:szCs w:val="20"/>
        </w:rPr>
        <w:t>(5 min video + 5 min rozhodování)</w:t>
      </w:r>
      <w:r>
        <w:rPr>
          <w:rFonts w:ascii="Times New Roman" w:eastAsia="Times New Roman" w:hAnsi="Times New Roman" w:cs="Times New Roman"/>
          <w:color w:val="525252"/>
          <w:sz w:val="20"/>
          <w:szCs w:val="20"/>
        </w:rPr>
        <w:br/>
      </w:r>
    </w:p>
    <w:p w14:paraId="29E801CD" w14:textId="77777777" w:rsidR="004A71E2" w:rsidRPr="00256DCD" w:rsidRDefault="004A71E2" w:rsidP="004A71E2">
      <w:pPr>
        <w:numPr>
          <w:ilvl w:val="0"/>
          <w:numId w:val="26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Žáci sledují film do 5. minuty, tedy do momentu, kdy mají učinit první rozhodnutí (rozhodnutí, zda půjde Amina do školy, či zda má místo školy pomáhat mamince). </w:t>
      </w:r>
    </w:p>
    <w:p w14:paraId="4499EAD1" w14:textId="77777777" w:rsidR="004A71E2" w:rsidRPr="00256DCD" w:rsidRDefault="004A71E2" w:rsidP="004A71E2">
      <w:pPr>
        <w:numPr>
          <w:ilvl w:val="0"/>
          <w:numId w:val="26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Zeptáme se žáků, jak by rozhodli. Žáci na papír </w:t>
      </w:r>
      <w:proofErr w:type="gramStart"/>
      <w:r w:rsidRPr="00256DCD">
        <w:rPr>
          <w:rFonts w:ascii="Calibri" w:eastAsia="Calibri" w:hAnsi="Calibri" w:cs="Calibri"/>
          <w:color w:val="525252"/>
          <w:sz w:val="20"/>
          <w:szCs w:val="20"/>
        </w:rPr>
        <w:t>napíší</w:t>
      </w:r>
      <w:proofErr w:type="gramEnd"/>
      <w:r w:rsidRPr="00256DCD">
        <w:rPr>
          <w:rFonts w:ascii="Calibri" w:eastAsia="Calibri" w:hAnsi="Calibri" w:cs="Calibri"/>
          <w:color w:val="525252"/>
          <w:sz w:val="20"/>
          <w:szCs w:val="20"/>
        </w:rPr>
        <w:t xml:space="preserve"> A, či B (podle své volby) a zvednou papír nad hlavu.</w:t>
      </w:r>
    </w:p>
    <w:p w14:paraId="5FD2297E" w14:textId="77777777" w:rsidR="004A71E2" w:rsidRPr="00256DCD" w:rsidRDefault="004A71E2" w:rsidP="004A71E2">
      <w:pPr>
        <w:numPr>
          <w:ilvl w:val="0"/>
          <w:numId w:val="26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Zeptáme se náhodně vybraných zástupců volby A i B, proč takto rozhodli.</w:t>
      </w:r>
    </w:p>
    <w:p w14:paraId="1C8EB140" w14:textId="77777777" w:rsidR="004A71E2" w:rsidRPr="00256DCD" w:rsidRDefault="004A71E2" w:rsidP="004A71E2">
      <w:pPr>
        <w:numPr>
          <w:ilvl w:val="0"/>
          <w:numId w:val="26"/>
        </w:numPr>
        <w:spacing w:line="240" w:lineRule="auto"/>
        <w:ind w:left="1134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56DCD">
        <w:rPr>
          <w:rFonts w:ascii="Calibri" w:eastAsia="Calibri" w:hAnsi="Calibri" w:cs="Calibri"/>
          <w:color w:val="525252"/>
          <w:sz w:val="20"/>
          <w:szCs w:val="20"/>
        </w:rPr>
        <w:t>Potom pustíme nejprve část videa, která zachycuje důsledky volby A (Amina půjde do školy), kde se žáci dozvědí, proč tato možnost není pro Aminu možná.</w:t>
      </w:r>
    </w:p>
    <w:p w14:paraId="5F852457" w14:textId="77777777" w:rsidR="00333980" w:rsidRDefault="00333980" w:rsidP="00333980">
      <w:pPr>
        <w:spacing w:line="240" w:lineRule="auto"/>
        <w:ind w:left="720"/>
        <w:jc w:val="both"/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</w:pPr>
    </w:p>
    <w:p w14:paraId="11CFF546" w14:textId="77777777" w:rsidR="00333980" w:rsidRPr="004A71E2" w:rsidRDefault="00333980" w:rsidP="004A71E2">
      <w:pPr>
        <w:pStyle w:val="ohranien"/>
        <w:rPr>
          <w:b/>
          <w:color w:val="F28825"/>
        </w:rPr>
      </w:pPr>
      <w:r w:rsidRPr="004A71E2">
        <w:rPr>
          <w:b/>
          <w:color w:val="F28825"/>
        </w:rPr>
        <w:t>Opora pro žáky s OMJ:</w:t>
      </w:r>
    </w:p>
    <w:p w14:paraId="720145D5" w14:textId="77777777" w:rsidR="00333980" w:rsidRDefault="00333980" w:rsidP="004A71E2">
      <w:pPr>
        <w:pStyle w:val="ohranien"/>
      </w:pPr>
      <w:r w:rsidRPr="009C5B77">
        <w:t>Ověříme si porozumění žáků tak, že ukazujeme na obrázky s popiskem škola a práce</w:t>
      </w:r>
      <w:r>
        <w:t xml:space="preserve"> </w:t>
      </w:r>
      <w:r w:rsidRPr="009C5B77">
        <w:t xml:space="preserve">(Amina se školním batohem, Amina nese vodu) a ptáme se: </w:t>
      </w:r>
    </w:p>
    <w:p w14:paraId="13DF0AF3" w14:textId="3E7C5E25" w:rsidR="00333980" w:rsidRPr="009C5B77" w:rsidRDefault="00333980" w:rsidP="004A71E2">
      <w:pPr>
        <w:pStyle w:val="ohranien"/>
        <w:rPr>
          <w:i/>
          <w:iCs/>
        </w:rPr>
      </w:pPr>
      <w:r w:rsidRPr="009C5B77">
        <w:rPr>
          <w:i/>
          <w:iCs/>
        </w:rPr>
        <w:t>Co dělá Amina tady? Kde Amina pracuje?</w:t>
      </w:r>
    </w:p>
    <w:p w14:paraId="27356A98" w14:textId="77777777" w:rsidR="004A71E2" w:rsidRDefault="004A71E2" w:rsidP="00333980">
      <w:pP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2EE4B934" w14:textId="77777777" w:rsidR="00357FFE" w:rsidRDefault="00357FFE" w:rsidP="00333980">
      <w:pP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2822D43" w14:textId="7E2D6766" w:rsidR="00333980" w:rsidRDefault="00357FFE" w:rsidP="00333980">
      <w:pP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hidden="0" allowOverlap="1" wp14:anchorId="1A64AFEA" wp14:editId="515ED37A">
                <wp:simplePos x="0" y="0"/>
                <wp:positionH relativeFrom="column">
                  <wp:posOffset>-11712</wp:posOffset>
                </wp:positionH>
                <wp:positionV relativeFrom="paragraph">
                  <wp:posOffset>126012</wp:posOffset>
                </wp:positionV>
                <wp:extent cx="354330" cy="352425"/>
                <wp:effectExtent l="0" t="0" r="7620" b="9525"/>
                <wp:wrapNone/>
                <wp:docPr id="247" name="Skupina 2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330" cy="352425"/>
                          <a:chOff x="5169788" y="3603788"/>
                          <a:chExt cx="354964" cy="352425"/>
                        </a:xfrm>
                      </wpg:grpSpPr>
                      <wpg:grpSp>
                        <wpg:cNvPr id="19" name="Skupina 19"/>
                        <wpg:cNvGrpSpPr/>
                        <wpg:grpSpPr>
                          <a:xfrm>
                            <a:off x="5169788" y="3603788"/>
                            <a:ext cx="354964" cy="352425"/>
                            <a:chOff x="0" y="0"/>
                            <a:chExt cx="354964" cy="352425"/>
                          </a:xfrm>
                        </wpg:grpSpPr>
                        <wps:wsp>
                          <wps:cNvPr id="20" name="Obdélník 20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CC128E1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1" name="Ovál 21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4A17A0" w14:textId="77777777" w:rsidR="00333980" w:rsidRDefault="00333980" w:rsidP="00333980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22" name="Obdélník 22"/>
                          <wps:cNvSpPr/>
                          <wps:spPr>
                            <a:xfrm>
                              <a:off x="0" y="0"/>
                              <a:ext cx="35496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A7957CD" w14:textId="77777777" w:rsidR="00333980" w:rsidRDefault="00333980" w:rsidP="00333980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A64AFEA" id="Skupina 247" o:spid="_x0000_s1057" style="position:absolute;left:0;text-align:left;margin-left:-.9pt;margin-top:9.9pt;width:27.9pt;height:27.75pt;z-index:251680768" coordorigin="51697,36037" coordsize="354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">
                <v:group id="Skupina 19" o:spid="_x0000_s1058" style="position:absolute;left:51697;top:36037;width:3550;height:3525" coordsize="354964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rect id="Obdélník 20" o:spid="_x0000_s105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kce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fXxS/wBcn8HAAD//wMAUEsBAi0AFAAGAAgAAAAhANvh9svuAAAAhQEAABMAAAAAAAAAAAAAAAAA&#10;AAAAAFtDb250ZW50X1R5cGVzXS54bWxQSwECLQAUAAYACAAAACEAWvQsW78AAAAVAQAACwAAAAAA&#10;AAAAAAAAAAAfAQAAX3JlbHMvLnJlbHNQSwECLQAUAAYACAAAACEAmQpHHs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5CC128E1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21" o:spid="_x0000_s106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" fillcolor="#f28825" stroked="f">
                    <v:textbox inset="2.53958mm,1.2694mm,2.53958mm,1.2694mm">
                      <w:txbxContent>
                        <w:p w14:paraId="794A17A0" w14:textId="77777777" w:rsidR="00333980" w:rsidRDefault="00333980" w:rsidP="00333980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22" o:spid="_x0000_s1061" style="position:absolute;width:35496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" filled="f" stroked="f">
                    <v:textbox inset="2.53958mm,1.2694mm,2.53958mm,1.2694mm">
                      <w:txbxContent>
                        <w:p w14:paraId="2A7957CD" w14:textId="77777777" w:rsidR="00333980" w:rsidRDefault="00333980" w:rsidP="00333980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3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33980"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hidden="0" allowOverlap="1" wp14:anchorId="462B6592" wp14:editId="42D0022F">
                <wp:simplePos x="0" y="0"/>
                <wp:positionH relativeFrom="column">
                  <wp:posOffset>5377724</wp:posOffset>
                </wp:positionH>
                <wp:positionV relativeFrom="paragraph">
                  <wp:posOffset>152400</wp:posOffset>
                </wp:positionV>
                <wp:extent cx="792480" cy="258445"/>
                <wp:effectExtent l="19050" t="19050" r="0" b="8255"/>
                <wp:wrapSquare wrapText="bothSides" distT="0" distB="0" distL="114300" distR="114300"/>
                <wp:docPr id="39" name="Skupina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40" name="Skupina 40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42" name="Obdélník 42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EEAF10D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3" name="Shape 37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44" name="Obdélník 44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62E640E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0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62B6592" id="Skupina 39" o:spid="_x0000_s1062" style="position:absolute;left:0;text-align:left;margin-left:423.45pt;margin-top:12pt;width:62.4pt;height:20.35pt;z-index:25167974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">
                <v:group id="Skupina 40" o:spid="_x0000_s1063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Obdélník 42" o:spid="_x0000_s106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" filled="f" stroked="f">
                    <v:textbox inset="2.53958mm,2.53958mm,2.53958mm,2.53958mm">
                      <w:txbxContent>
                        <w:p w14:paraId="4EEAF10D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37" o:spid="_x0000_s106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44" o:spid="_x0000_s106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" filled="f" stroked="f">
                    <v:textbox inset="2.53958mm,1.2694mm,2.53958mm,1.2694mm">
                      <w:txbxContent>
                        <w:p w14:paraId="262E640E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0 min</w:t>
                          </w:r>
                        </w:p>
                      </w:txbxContent>
                    </v:textbox>
                  </v:rect>
                </v:group>
                <w10:wrap type="square"/>
              </v:group>
            </w:pict>
          </mc:Fallback>
        </mc:AlternateContent>
      </w:r>
    </w:p>
    <w:p w14:paraId="570F0DF9" w14:textId="77777777" w:rsidR="00333980" w:rsidRDefault="00333980" w:rsidP="0033398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alibri" w:eastAsia="Calibri" w:hAnsi="Calibri" w:cs="Calibri"/>
          <w:b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Druhé rozhodování: Jak na humanitární pomoc a rozvojovou spolupráci, aby fungovala?</w:t>
      </w:r>
    </w:p>
    <w:p w14:paraId="7797F0DB" w14:textId="77777777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1B000BE1" w14:textId="77777777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Sledujeme druhou část videa od důsledků volby B k druhému rozhodování. Žáci volí mezi dvěma možnostmi pomoci obyvatelům vesnice. Volbu nejprve opět provedeme rychlou formou, stejně jako v předchozí části – zvednutím papíru s napsanou volbou.</w:t>
      </w:r>
    </w:p>
    <w:p w14:paraId="6BD47633" w14:textId="77777777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50C77CF6" w14:textId="0C0DF3D8" w:rsidR="00333980" w:rsidRDefault="00154F67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154F67">
        <w:rPr>
          <w:rFonts w:ascii="Calibri" w:eastAsia="Calibri" w:hAnsi="Calibri" w:cs="Calibri"/>
          <w:color w:val="525252"/>
          <w:sz w:val="20"/>
          <w:szCs w:val="20"/>
        </w:rPr>
        <w:t xml:space="preserve">Poté žákům rozdáme vytištěné texty </w:t>
      </w:r>
      <w:r w:rsidR="00360231" w:rsidRPr="00360231">
        <w:rPr>
          <w:rFonts w:ascii="Calibri" w:eastAsia="Calibri" w:hAnsi="Calibri" w:cs="Calibri"/>
          <w:i/>
          <w:iCs/>
          <w:color w:val="525252"/>
          <w:sz w:val="20"/>
          <w:szCs w:val="20"/>
        </w:rPr>
        <w:t>Rozhovor s humanitárním pracovníkem</w:t>
      </w:r>
      <w:r w:rsidRPr="00154F67">
        <w:rPr>
          <w:rFonts w:ascii="Calibri" w:eastAsia="Calibri" w:hAnsi="Calibri" w:cs="Calibri"/>
          <w:color w:val="525252"/>
          <w:sz w:val="20"/>
          <w:szCs w:val="20"/>
        </w:rPr>
        <w:t>, žáci si je potichu přečtou a</w:t>
      </w:r>
      <w:r w:rsidR="00360231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154F67">
        <w:rPr>
          <w:rFonts w:ascii="Calibri" w:eastAsia="Calibri" w:hAnsi="Calibri" w:cs="Calibri"/>
          <w:color w:val="525252"/>
          <w:sz w:val="20"/>
          <w:szCs w:val="20"/>
        </w:rPr>
        <w:t>zvýrazní informace, které potvrdí, či vyvrátí jejich rozhodnutí. Pro přehlednost mohou potvrzující informace podtrhnout modře a ty opačné červeně. Po</w:t>
      </w:r>
      <w:r w:rsidR="003D5A2E">
        <w:rPr>
          <w:rFonts w:ascii="Calibri" w:eastAsia="Calibri" w:hAnsi="Calibri" w:cs="Calibri"/>
          <w:color w:val="525252"/>
          <w:sz w:val="20"/>
          <w:szCs w:val="20"/>
        </w:rPr>
        <w:t xml:space="preserve">té </w:t>
      </w:r>
      <w:r w:rsidRPr="00154F67">
        <w:rPr>
          <w:rFonts w:ascii="Calibri" w:eastAsia="Calibri" w:hAnsi="Calibri" w:cs="Calibri"/>
          <w:color w:val="525252"/>
          <w:sz w:val="20"/>
          <w:szCs w:val="20"/>
        </w:rPr>
        <w:t>se žáků zeptáme, kdo změnil svůj názor a proč (resp. na základě kterých informací z textu).</w:t>
      </w:r>
    </w:p>
    <w:p w14:paraId="1011BBB7" w14:textId="77777777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135B26DD" w14:textId="6A8F7086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Necháme žáky předvídat důsledky volby A </w:t>
      </w:r>
      <w:proofErr w:type="spellStart"/>
      <w:r>
        <w:rPr>
          <w:rFonts w:ascii="Calibri" w:eastAsia="Calibri" w:hAnsi="Calibri" w:cs="Calibri"/>
          <w:color w:val="525252"/>
          <w:sz w:val="20"/>
          <w:szCs w:val="20"/>
        </w:rPr>
        <w:t>a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zdůvodňovat, proč si myslí, že </w:t>
      </w:r>
      <w:r w:rsidR="003D5A2E" w:rsidRPr="003D5A2E">
        <w:rPr>
          <w:rFonts w:ascii="Calibri" w:eastAsia="Calibri" w:hAnsi="Calibri" w:cs="Calibri"/>
          <w:color w:val="525252"/>
          <w:sz w:val="20"/>
          <w:szCs w:val="20"/>
        </w:rPr>
        <w:t>budou právě takové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: </w:t>
      </w:r>
    </w:p>
    <w:p w14:paraId="2AEE956C" w14:textId="77777777" w:rsidR="00333980" w:rsidRDefault="00333980" w:rsidP="00333980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i/>
          <w:color w:val="525252"/>
          <w:sz w:val="20"/>
          <w:szCs w:val="20"/>
        </w:rPr>
        <w:t>Jaký asi bude důsledek volby A? (Co nejrychleji uspořádáme sbírku a pošleme sebrané věci.)</w:t>
      </w:r>
    </w:p>
    <w:p w14:paraId="1DE71F5C" w14:textId="77777777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6AADF11" w14:textId="75B1FC79" w:rsidR="00333980" w:rsidRDefault="00333980" w:rsidP="0033398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Sledujeme </w:t>
      </w:r>
      <w:r w:rsidR="00154F67">
        <w:rPr>
          <w:rFonts w:ascii="Calibri" w:eastAsia="Calibri" w:hAnsi="Calibri" w:cs="Calibri"/>
          <w:color w:val="525252"/>
          <w:sz w:val="20"/>
          <w:szCs w:val="20"/>
        </w:rPr>
        <w:t>video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do konce. Nejprve pustíme část, která zachycuje důsledek volby A. Žáci tak mohou porovnat své návrhy se skutečným stavem. Potom pustíme důsledek volby B a zbytek </w:t>
      </w:r>
      <w:r w:rsidR="00154F67">
        <w:rPr>
          <w:rFonts w:ascii="Calibri" w:eastAsia="Calibri" w:hAnsi="Calibri" w:cs="Calibri"/>
          <w:color w:val="525252"/>
          <w:sz w:val="20"/>
          <w:szCs w:val="20"/>
        </w:rPr>
        <w:t>videa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6E021F97" w14:textId="77777777" w:rsidR="004A71E2" w:rsidRDefault="004A71E2" w:rsidP="00333980">
      <w:pP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6C02FF71" w14:textId="77777777" w:rsidR="00333980" w:rsidRPr="004A71E2" w:rsidRDefault="00333980" w:rsidP="004A71E2">
      <w:pPr>
        <w:pStyle w:val="ohranien"/>
        <w:rPr>
          <w:b/>
          <w:color w:val="F28825"/>
        </w:rPr>
      </w:pPr>
      <w:r w:rsidRPr="004A71E2">
        <w:rPr>
          <w:b/>
          <w:color w:val="F28825"/>
        </w:rPr>
        <w:t>Opora pro žáky s OMJ:</w:t>
      </w:r>
    </w:p>
    <w:p w14:paraId="4A0E7CF9" w14:textId="77777777" w:rsidR="00333980" w:rsidRPr="009C5B77" w:rsidRDefault="00333980" w:rsidP="004A71E2">
      <w:pPr>
        <w:pStyle w:val="ohranien"/>
      </w:pPr>
      <w:r w:rsidRPr="009C5B77">
        <w:t xml:space="preserve">Ověříme, zda žáci rozumí, mezi kterými možnostmi mají volit. Přitom ukazujeme na obrázky ve videu, které znázorňují volbu. </w:t>
      </w:r>
    </w:p>
    <w:p w14:paraId="28DD3E17" w14:textId="77777777" w:rsidR="00333980" w:rsidRPr="009C5B77" w:rsidRDefault="00333980" w:rsidP="004A71E2">
      <w:pPr>
        <w:pStyle w:val="ohranien"/>
      </w:pPr>
      <w:r w:rsidRPr="009C5B77">
        <w:t xml:space="preserve">V případě potřeby připomeneme, jak byly pojmy k volbě (sbírka a </w:t>
      </w:r>
      <w:proofErr w:type="gramStart"/>
      <w:r w:rsidRPr="009C5B77">
        <w:t>diskuze</w:t>
      </w:r>
      <w:proofErr w:type="gramEnd"/>
      <w:r w:rsidRPr="009C5B77">
        <w:t xml:space="preserve">) vysvětleny v interaktivních úkolech k </w:t>
      </w:r>
      <w:proofErr w:type="spellStart"/>
      <w:r w:rsidRPr="009C5B77">
        <w:t>předučení</w:t>
      </w:r>
      <w:proofErr w:type="spellEnd"/>
      <w:r w:rsidRPr="009C5B77">
        <w:t>.</w:t>
      </w:r>
    </w:p>
    <w:p w14:paraId="4AA3C5D5" w14:textId="77777777" w:rsidR="00333980" w:rsidRDefault="00333980" w:rsidP="004A71E2">
      <w:pPr>
        <w:pStyle w:val="ohranien"/>
        <w:rPr>
          <w:sz w:val="20"/>
          <w:szCs w:val="20"/>
        </w:rPr>
      </w:pPr>
      <w:r w:rsidRPr="009C5B77">
        <w:t>Žáci s OMJ dostanou zjednodušenou verzi rozhovoru s humanitárním pracovníkem.</w:t>
      </w:r>
    </w:p>
    <w:p w14:paraId="460F75AE" w14:textId="77777777" w:rsidR="00357FFE" w:rsidRDefault="00357FFE" w:rsidP="00333980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1C8F402D" w14:textId="4E6B5EF6" w:rsidR="00333980" w:rsidRDefault="00357FFE" w:rsidP="00333980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hidden="0" allowOverlap="1" wp14:anchorId="3313F33C" wp14:editId="08EE3AC9">
                <wp:simplePos x="0" y="0"/>
                <wp:positionH relativeFrom="column">
                  <wp:posOffset>13688</wp:posOffset>
                </wp:positionH>
                <wp:positionV relativeFrom="paragraph">
                  <wp:posOffset>62442</wp:posOffset>
                </wp:positionV>
                <wp:extent cx="352425" cy="352425"/>
                <wp:effectExtent l="0" t="0" r="9525" b="9525"/>
                <wp:wrapNone/>
                <wp:docPr id="262" name="Skupina 2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3" name="Skupina 23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24" name="Obdélník 24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C2A24EC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5" name="Ovál 25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D73638" w14:textId="77777777" w:rsidR="00333980" w:rsidRDefault="00333980" w:rsidP="00333980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26" name="Obdélník 26"/>
                          <wps:cNvSpPr/>
                          <wps:spPr>
                            <a:xfrm>
                              <a:off x="1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647DCEF" w14:textId="77777777" w:rsidR="00333980" w:rsidRDefault="00333980" w:rsidP="00333980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313F33C" id="Skupina 262" o:spid="_x0000_s1067" style="position:absolute;margin-left:1.1pt;margin-top:4.9pt;width:27.75pt;height:27.75pt;z-index:251681792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">
                <v:group id="Skupina 23" o:spid="_x0000_s1068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Obdélník 24" o:spid="_x0000_s106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" filled="f" stroked="f">
                    <v:textbox inset="2.53958mm,2.53958mm,2.53958mm,2.53958mm">
                      <w:txbxContent>
                        <w:p w14:paraId="0C2A24EC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25" o:spid="_x0000_s107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47D73638" w14:textId="77777777" w:rsidR="00333980" w:rsidRDefault="00333980" w:rsidP="00333980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26" o:spid="_x0000_s1071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" filled="f" stroked="f">
                    <v:textbox inset="2.53958mm,1.2694mm,2.53958mm,1.2694mm">
                      <w:txbxContent>
                        <w:p w14:paraId="2647DCEF" w14:textId="77777777" w:rsidR="00333980" w:rsidRDefault="00333980" w:rsidP="00333980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4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hidden="0" allowOverlap="1" wp14:anchorId="51CFE7BB" wp14:editId="0826EB5F">
                <wp:simplePos x="0" y="0"/>
                <wp:positionH relativeFrom="column">
                  <wp:posOffset>537718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253" name="Skupina 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27" name="Skupina 27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28" name="Obdélník 28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DF38774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9" name="Shape 18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30" name="Obdélník 30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2A043AE" w14:textId="68D185B6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</w:t>
                                </w:r>
                                <w:r w:rsidR="00154F67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5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 xml:space="preserve">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1CFE7BB" id="Skupina 253" o:spid="_x0000_s1072" style="position:absolute;margin-left:423.4pt;margin-top:11pt;width:62.4pt;height:20.35pt;z-index:251682816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">
                <v:group id="Skupina 27" o:spid="_x0000_s1073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Obdélník 28" o:spid="_x0000_s107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EsY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bHxS/wBcn8HAAD//wMAUEsBAi0AFAAGAAgAAAAhANvh9svuAAAAhQEAABMAAAAAAAAAAAAAAAAA&#10;AAAAAFtDb250ZW50X1R5cGVzXS54bWxQSwECLQAUAAYACAAAACEAWvQsW78AAAAVAQAACwAAAAAA&#10;AAAAAAAAAAAfAQAAX3JlbHMvLnJlbHNQSwECLQAUAAYACAAAACEAZ3xLG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2DF38774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18" o:spid="_x0000_s107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30" o:spid="_x0000_s107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" filled="f" stroked="f">
                    <v:textbox inset="2.53958mm,1.2694mm,2.53958mm,1.2694mm">
                      <w:txbxContent>
                        <w:p w14:paraId="72A043AE" w14:textId="68D185B6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</w:t>
                          </w:r>
                          <w:r w:rsidR="00154F67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5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 xml:space="preserve">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E9DB51F" w14:textId="77777777" w:rsidR="00333980" w:rsidRDefault="00333980" w:rsidP="00333980">
      <w:pPr>
        <w:spacing w:line="240" w:lineRule="auto"/>
        <w:ind w:left="709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Debatní místnost</w:t>
      </w:r>
    </w:p>
    <w:p w14:paraId="433A37A2" w14:textId="77777777" w:rsidR="00333980" w:rsidRDefault="00333980" w:rsidP="00333980">
      <w:pPr>
        <w:spacing w:line="240" w:lineRule="auto"/>
        <w:ind w:left="709"/>
        <w:rPr>
          <w:rFonts w:ascii="Times New Roman" w:eastAsia="Times New Roman" w:hAnsi="Times New Roman" w:cs="Times New Roman"/>
          <w:color w:val="F28825"/>
          <w:sz w:val="20"/>
          <w:szCs w:val="20"/>
        </w:rPr>
      </w:pPr>
    </w:p>
    <w:p w14:paraId="312D9544" w14:textId="237CE4E3" w:rsidR="004A71E2" w:rsidRDefault="00333980" w:rsidP="004A71E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Navážeme na konec videa, kde se v debatní místnosti objeví různí lidé s různými názory. Pro účely aktivity jsou postavy z videa zpracované na kartách, které </w:t>
      </w:r>
      <w:r w:rsidR="00154F67">
        <w:rPr>
          <w:rFonts w:ascii="Calibri" w:eastAsia="Calibri" w:hAnsi="Calibri" w:cs="Calibri"/>
          <w:color w:val="525252"/>
          <w:sz w:val="20"/>
          <w:szCs w:val="20"/>
        </w:rPr>
        <w:t>připevním</w:t>
      </w:r>
      <w:r>
        <w:rPr>
          <w:rFonts w:ascii="Calibri" w:eastAsia="Calibri" w:hAnsi="Calibri" w:cs="Calibri"/>
          <w:color w:val="525252"/>
          <w:sz w:val="20"/>
          <w:szCs w:val="20"/>
        </w:rPr>
        <w:t>e na tabuli (</w:t>
      </w:r>
      <w:r w:rsidR="00187DF0">
        <w:rPr>
          <w:rFonts w:ascii="Calibri" w:eastAsia="Calibri" w:hAnsi="Calibri" w:cs="Calibri"/>
          <w:color w:val="525252"/>
          <w:sz w:val="20"/>
          <w:szCs w:val="20"/>
        </w:rPr>
        <w:t xml:space="preserve">materiál </w:t>
      </w:r>
      <w:r w:rsidR="00187DF0" w:rsidRPr="00187DF0">
        <w:rPr>
          <w:rFonts w:ascii="Calibri" w:eastAsia="Calibri" w:hAnsi="Calibri" w:cs="Calibri"/>
          <w:i/>
          <w:iCs/>
          <w:color w:val="525252"/>
          <w:sz w:val="20"/>
          <w:szCs w:val="20"/>
        </w:rPr>
        <w:t>Obrázky postav s bublinami</w:t>
      </w:r>
      <w:r>
        <w:rPr>
          <w:rFonts w:ascii="Calibri" w:eastAsia="Calibri" w:hAnsi="Calibri" w:cs="Calibri"/>
          <w:color w:val="525252"/>
          <w:sz w:val="20"/>
          <w:szCs w:val="20"/>
        </w:rPr>
        <w:t>).</w:t>
      </w:r>
    </w:p>
    <w:p w14:paraId="09659B4E" w14:textId="77777777" w:rsidR="004A71E2" w:rsidRPr="00256DCD" w:rsidRDefault="004A71E2" w:rsidP="004A71E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tbl>
      <w:tblPr>
        <w:tblW w:w="8945" w:type="dxa"/>
        <w:tblInd w:w="694" w:type="dxa"/>
        <w:tblBorders>
          <w:top w:val="single" w:sz="12" w:space="0" w:color="F28825"/>
          <w:left w:val="single" w:sz="12" w:space="0" w:color="F28825"/>
          <w:bottom w:val="single" w:sz="12" w:space="0" w:color="F28825"/>
          <w:right w:val="single" w:sz="12" w:space="0" w:color="F28825"/>
          <w:insideH w:val="single" w:sz="12" w:space="0" w:color="F28825"/>
          <w:insideV w:val="single" w:sz="12" w:space="0" w:color="F28825"/>
        </w:tblBorders>
        <w:tblLayout w:type="fixed"/>
        <w:tblLook w:val="0400" w:firstRow="0" w:lastRow="0" w:firstColumn="0" w:lastColumn="0" w:noHBand="0" w:noVBand="1"/>
      </w:tblPr>
      <w:tblGrid>
        <w:gridCol w:w="8945"/>
      </w:tblGrid>
      <w:tr w:rsidR="004A71E2" w:rsidRPr="00256DCD" w14:paraId="3F7705F3" w14:textId="77777777" w:rsidTr="0032028D">
        <w:tc>
          <w:tcPr>
            <w:tcW w:w="8945" w:type="dxa"/>
            <w:tcBorders>
              <w:top w:val="single" w:sz="2" w:space="0" w:color="F28825"/>
              <w:left w:val="single" w:sz="2" w:space="0" w:color="F28825"/>
              <w:bottom w:val="single" w:sz="2" w:space="0" w:color="F28825"/>
              <w:right w:val="single" w:sz="2" w:space="0" w:color="F28825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431E9" w14:textId="77777777" w:rsidR="004A71E2" w:rsidRPr="00256DCD" w:rsidRDefault="004A71E2" w:rsidP="0032028D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Televizní moderátor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 xml:space="preserve">Pomoc zahraničních humanitárních organizací nic </w:t>
            </w:r>
            <w:proofErr w:type="gramStart"/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neřeší</w:t>
            </w:r>
            <w:proofErr w:type="gramEnd"/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. Všechny státy by měly být schopny pomoci svým občanům samy. Měl by zde fungovat systém sociálního zabezpečení.</w:t>
            </w:r>
          </w:p>
          <w:p w14:paraId="4DBB9A2D" w14:textId="77777777" w:rsidR="004A71E2" w:rsidRPr="00256DCD" w:rsidRDefault="004A71E2" w:rsidP="0032028D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Ada z neziskovky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To jistě, jenže dokud tento systém nefunguje, tak musí pomoc přijít odjinud. Pomoc lidem v nouzi je naše morální povinnost.</w:t>
            </w:r>
          </w:p>
          <w:p w14:paraId="311684B8" w14:textId="77777777" w:rsidR="004A71E2" w:rsidRPr="00256DCD" w:rsidRDefault="004A71E2" w:rsidP="0032028D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Paní Spravedlivá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Jednou z příčin chudoby jsou velké nerovnosti ve společnosti. Musíme zajistit, aby se spravedlivěji přerozdělilo bohatství. Například, aby ti nejvíce bohatí platili větší daně, než platí teď.</w:t>
            </w:r>
          </w:p>
          <w:p w14:paraId="47EE4E8D" w14:textId="77777777" w:rsidR="004A71E2" w:rsidRPr="00256DCD" w:rsidRDefault="004A71E2" w:rsidP="0032028D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Kluk Hugo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Tak to tedy ne. Bohatí si své peníze tvrdě vydřeli a mají právo s nimi dělat, co chtějí!</w:t>
            </w:r>
          </w:p>
          <w:p w14:paraId="1C484A8C" w14:textId="77777777" w:rsidR="004A71E2" w:rsidRPr="00256DCD" w:rsidRDefault="004A71E2" w:rsidP="0032028D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Tatínek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Pomoc chudým zemím je akt spravedlnosti, ne nějakého milosrdenství. Podívejme se do dob kolonizace, kdy evropské státy ovládly rozsáhlé území. Kvůli tomu se některé země dostaly do ekonomické a politické závislosti. Bohaté státy musí převzít zodpovědnost, protože dnešní situace je částečně i jejich vina!</w:t>
            </w:r>
          </w:p>
          <w:p w14:paraId="1C608FBD" w14:textId="77777777" w:rsidR="004A71E2" w:rsidRPr="00256DCD" w:rsidRDefault="004A71E2" w:rsidP="0032028D">
            <w:pPr>
              <w:shd w:val="clear" w:color="auto" w:fill="FFFFFF"/>
              <w:spacing w:after="160" w:line="240" w:lineRule="auto"/>
              <w:ind w:left="47" w:right="54"/>
              <w:jc w:val="both"/>
              <w:rPr>
                <w:rFonts w:ascii="Calibri" w:eastAsia="Calibri" w:hAnsi="Calibri" w:cs="Calibri"/>
                <w:color w:val="525252"/>
                <w:sz w:val="20"/>
                <w:szCs w:val="20"/>
              </w:rPr>
            </w:pPr>
            <w:r w:rsidRPr="00256DCD">
              <w:rPr>
                <w:rFonts w:ascii="Calibri" w:eastAsia="Calibri" w:hAnsi="Calibri" w:cs="Calibri"/>
                <w:b/>
                <w:color w:val="525252"/>
                <w:sz w:val="20"/>
                <w:szCs w:val="20"/>
              </w:rPr>
              <w:t>Pan Starosta: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  <w:r w:rsidRPr="00256DCD">
              <w:rPr>
                <w:rFonts w:ascii="Calibri" w:eastAsia="Calibri" w:hAnsi="Calibri" w:cs="Calibri"/>
                <w:i/>
                <w:color w:val="525252"/>
                <w:sz w:val="20"/>
                <w:szCs w:val="20"/>
              </w:rPr>
              <w:t>Vážený pane, tohle svalování viny na bohaté státy vede k tomu, že v těch zemích místní elity nedělají pro odstranění chudoby skoro nic. Pochopme, že i chudé státy mají své elity a ty musí převzít zodpovědnost.</w:t>
            </w:r>
            <w:r w:rsidRPr="00256DCD">
              <w:rPr>
                <w:rFonts w:ascii="Calibri" w:eastAsia="Calibri" w:hAnsi="Calibri" w:cs="Calibri"/>
                <w:color w:val="525252"/>
                <w:sz w:val="20"/>
                <w:szCs w:val="20"/>
              </w:rPr>
              <w:t xml:space="preserve"> </w:t>
            </w:r>
          </w:p>
        </w:tc>
      </w:tr>
    </w:tbl>
    <w:p w14:paraId="542C0F45" w14:textId="77777777" w:rsidR="004A71E2" w:rsidRPr="00256DCD" w:rsidRDefault="004A71E2" w:rsidP="004A71E2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5E47EAFA" w14:textId="3952BBA9" w:rsidR="00187DF0" w:rsidRDefault="00187DF0" w:rsidP="004A71E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187DF0">
        <w:rPr>
          <w:rFonts w:ascii="Calibri" w:eastAsia="Calibri" w:hAnsi="Calibri" w:cs="Calibri"/>
          <w:color w:val="525252"/>
          <w:sz w:val="20"/>
          <w:szCs w:val="20"/>
        </w:rPr>
        <w:t>Vyvoláme vždy jednoho žáka, který přijde k tabuli a přečte text z bubliny u jedné z postav. Poté všechny žáky vyzveme, aby se zamysleli, do jaké míry s názorem souhlasí</w:t>
      </w:r>
      <w:r w:rsidR="002E62E8">
        <w:rPr>
          <w:rFonts w:ascii="Calibri" w:eastAsia="Calibri" w:hAnsi="Calibri" w:cs="Calibri"/>
          <w:color w:val="525252"/>
          <w:sz w:val="20"/>
          <w:szCs w:val="20"/>
        </w:rPr>
        <w:t>,</w:t>
      </w:r>
      <w:r w:rsidRPr="00187DF0">
        <w:rPr>
          <w:rFonts w:ascii="Calibri" w:eastAsia="Calibri" w:hAnsi="Calibri" w:cs="Calibri"/>
          <w:color w:val="525252"/>
          <w:sz w:val="20"/>
          <w:szCs w:val="20"/>
        </w:rPr>
        <w:t xml:space="preserve"> a ukázali to na pomyslné svislé linii (ruka nahoře – naprosto souhlasím, ruka dole – naprosto nesouhlasím). Vyzýváme náhodně vybrané žáky, aby svůj názor zdůvodnili, ostatní je mohou doplňovat. Pokud některé pojmy žáci neznají, po přečtení daného výroku je vysvětlíme.</w:t>
      </w:r>
    </w:p>
    <w:p w14:paraId="1CFD994F" w14:textId="77777777" w:rsidR="00187DF0" w:rsidRPr="00187DF0" w:rsidRDefault="00187DF0" w:rsidP="00187DF0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53CF8014" w14:textId="080E5A4E" w:rsidR="00333980" w:rsidRDefault="00187DF0" w:rsidP="00187DF0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187DF0">
        <w:rPr>
          <w:rFonts w:ascii="Calibri" w:eastAsia="Calibri" w:hAnsi="Calibri" w:cs="Calibri"/>
          <w:color w:val="525252"/>
          <w:sz w:val="20"/>
          <w:szCs w:val="20"/>
        </w:rPr>
        <w:t>Pokud probíhá výuka online, pro vyjádření míry souhlasu můžeme využít některý z online nástrojů, popř. mohou žáci jednoduše hlasovat zvednutím ruky (při zapnuté webkameře) nebo v chatu.</w:t>
      </w:r>
    </w:p>
    <w:p w14:paraId="5A7157C1" w14:textId="77777777" w:rsidR="00333980" w:rsidRDefault="00333980" w:rsidP="00333980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94074CF" w14:textId="77777777" w:rsidR="00333980" w:rsidRPr="004A71E2" w:rsidRDefault="00333980" w:rsidP="004A71E2">
      <w:pPr>
        <w:pStyle w:val="ohranien"/>
        <w:rPr>
          <w:b/>
          <w:bCs/>
          <w:color w:val="F28825"/>
        </w:rPr>
      </w:pPr>
      <w:r w:rsidRPr="004A71E2">
        <w:rPr>
          <w:b/>
          <w:bCs/>
          <w:color w:val="F28825"/>
        </w:rPr>
        <w:lastRenderedPageBreak/>
        <w:t>Opora pro žáky s OMJ:</w:t>
      </w:r>
    </w:p>
    <w:p w14:paraId="48CE000A" w14:textId="77777777" w:rsidR="00333980" w:rsidRPr="009C5B77" w:rsidRDefault="00333980" w:rsidP="00357FFE">
      <w:pPr>
        <w:pStyle w:val="ohranien"/>
        <w:numPr>
          <w:ilvl w:val="0"/>
          <w:numId w:val="27"/>
        </w:numPr>
      </w:pPr>
      <w:r w:rsidRPr="009C5B77">
        <w:t xml:space="preserve">Výroky z </w:t>
      </w:r>
      <w:proofErr w:type="gramStart"/>
      <w:r w:rsidRPr="009C5B77">
        <w:t>diskuzní</w:t>
      </w:r>
      <w:proofErr w:type="gramEnd"/>
      <w:r w:rsidRPr="009C5B77">
        <w:t xml:space="preserve"> místnosti mají žáci s OMJ k dispozici předem, mají si v nich zvýraznit </w:t>
      </w:r>
      <w:proofErr w:type="spellStart"/>
      <w:r w:rsidRPr="009C5B77">
        <w:t>předučená</w:t>
      </w:r>
      <w:proofErr w:type="spellEnd"/>
      <w:r w:rsidRPr="009C5B77">
        <w:t xml:space="preserve"> slova. </w:t>
      </w:r>
    </w:p>
    <w:p w14:paraId="164B2DD3" w14:textId="41620FA8" w:rsidR="00306D23" w:rsidRPr="00306D23" w:rsidRDefault="00333980" w:rsidP="00357FFE">
      <w:pPr>
        <w:pStyle w:val="ohranien"/>
        <w:numPr>
          <w:ilvl w:val="0"/>
          <w:numId w:val="27"/>
        </w:numPr>
      </w:pPr>
      <w:r w:rsidRPr="009C5B77">
        <w:t>Doporučíme žákům, aby v případě některých slov použili Wikipedii, kde mohou přepnout vysvětlení slova do jazyka jim blízkého, jedná se hlavně o pojem kolonizace: https://cs.wikipedia.org/wiki/Kolonizace</w:t>
      </w:r>
      <w:r>
        <w:t>.</w:t>
      </w:r>
      <w:r w:rsidRPr="009C5B77">
        <w:t xml:space="preserve"> Dále mohou využít překladový slovník nebo se doptat učitele na význam neznámých výrazů. </w:t>
      </w:r>
    </w:p>
    <w:p w14:paraId="40DC291A" w14:textId="77777777" w:rsidR="00333980" w:rsidRPr="00357FFE" w:rsidRDefault="00333980" w:rsidP="00357FFE">
      <w:pPr>
        <w:pStyle w:val="ohranien"/>
        <w:numPr>
          <w:ilvl w:val="0"/>
          <w:numId w:val="27"/>
        </w:numPr>
        <w:rPr>
          <w:b/>
          <w:bCs/>
        </w:rPr>
      </w:pPr>
      <w:r w:rsidRPr="00357FFE">
        <w:rPr>
          <w:b/>
          <w:bCs/>
        </w:rPr>
        <w:t>Rozdělení výroků na několik částí</w:t>
      </w:r>
    </w:p>
    <w:p w14:paraId="5921A901" w14:textId="46B6FDB4" w:rsidR="00333980" w:rsidRDefault="00333980" w:rsidP="004A71E2">
      <w:pPr>
        <w:pStyle w:val="ohranien"/>
      </w:pPr>
      <w:r w:rsidRPr="009C5B77">
        <w:t>Rozdělíme výroky na několik částí, podle úrovně daného žáka, a ověřujeme porozumění otázkami. Případně můžeme vynechat poslední dva výroky a pracovat pouze s prvními pěti.</w:t>
      </w:r>
    </w:p>
    <w:p w14:paraId="30B2641A" w14:textId="77777777" w:rsidR="00357FFE" w:rsidRDefault="00357FFE" w:rsidP="004A71E2">
      <w:pPr>
        <w:pStyle w:val="ohranien"/>
      </w:pPr>
    </w:p>
    <w:p w14:paraId="4A537E4D" w14:textId="77777777" w:rsidR="00333980" w:rsidRPr="00324AC6" w:rsidRDefault="00333980" w:rsidP="004A71E2">
      <w:pPr>
        <w:pStyle w:val="ohranien"/>
      </w:pPr>
      <w:r w:rsidRPr="00324AC6">
        <w:t>OTÁZKY:</w:t>
      </w:r>
    </w:p>
    <w:p w14:paraId="002135CE" w14:textId="77777777" w:rsidR="00333980" w:rsidRPr="00357FFE" w:rsidRDefault="00333980" w:rsidP="004A71E2">
      <w:pPr>
        <w:pStyle w:val="ohranien"/>
        <w:rPr>
          <w:b/>
          <w:bCs/>
        </w:rPr>
      </w:pPr>
      <w:r w:rsidRPr="00357FFE">
        <w:rPr>
          <w:b/>
          <w:bCs/>
        </w:rPr>
        <w:t>Pan Kravaťák, Televizní moderátor a Ada z neziskovky:</w:t>
      </w:r>
    </w:p>
    <w:p w14:paraId="1519CD8C" w14:textId="77777777" w:rsidR="00333980" w:rsidRPr="009C5B77" w:rsidRDefault="00333980" w:rsidP="004A71E2">
      <w:pPr>
        <w:pStyle w:val="ohranien"/>
      </w:pPr>
      <w:r w:rsidRPr="00324AC6">
        <w:rPr>
          <w:i/>
          <w:iCs/>
        </w:rPr>
        <w:t>Kdo nechce, aby chudým státům pomáhaly humanitární organizace</w:t>
      </w:r>
      <w:r w:rsidRPr="009C5B77">
        <w:t>? (pan Kravaťák a TV moderátor)</w:t>
      </w:r>
    </w:p>
    <w:p w14:paraId="19EF1FB2" w14:textId="77777777" w:rsidR="00333980" w:rsidRDefault="00333980" w:rsidP="004A71E2">
      <w:pPr>
        <w:pStyle w:val="ohranien"/>
      </w:pPr>
      <w:r w:rsidRPr="00324AC6">
        <w:rPr>
          <w:i/>
          <w:iCs/>
        </w:rPr>
        <w:t>Kdo si myslí, že každý stát musí pomoci lidem, kteří v něm žijí</w:t>
      </w:r>
      <w:r>
        <w:rPr>
          <w:i/>
          <w:iCs/>
        </w:rPr>
        <w:t>?</w:t>
      </w:r>
      <w:r w:rsidRPr="009C5B77">
        <w:t xml:space="preserve"> (TV moderátor)</w:t>
      </w:r>
    </w:p>
    <w:p w14:paraId="059FBB7A" w14:textId="77777777" w:rsidR="00333980" w:rsidRPr="009C5B77" w:rsidRDefault="00333980" w:rsidP="004A71E2">
      <w:pPr>
        <w:pStyle w:val="ohranien"/>
      </w:pPr>
    </w:p>
    <w:p w14:paraId="5BE7EBC0" w14:textId="77777777" w:rsidR="00333980" w:rsidRPr="00357FFE" w:rsidRDefault="00333980" w:rsidP="004A71E2">
      <w:pPr>
        <w:pStyle w:val="ohranien"/>
        <w:rPr>
          <w:b/>
          <w:bCs/>
        </w:rPr>
      </w:pPr>
      <w:r w:rsidRPr="00357FFE">
        <w:rPr>
          <w:b/>
          <w:bCs/>
        </w:rPr>
        <w:t xml:space="preserve">Paní Spravedlivá a Kluk Hugo: </w:t>
      </w:r>
    </w:p>
    <w:p w14:paraId="6B4C0C21" w14:textId="77777777" w:rsidR="00333980" w:rsidRPr="009C5B77" w:rsidRDefault="00333980" w:rsidP="004A71E2">
      <w:pPr>
        <w:pStyle w:val="ohranien"/>
      </w:pPr>
      <w:r w:rsidRPr="00324AC6">
        <w:rPr>
          <w:i/>
          <w:iCs/>
        </w:rPr>
        <w:t xml:space="preserve">Kdo si myslí, že by bohatí lidé měli platit více peněz státu? </w:t>
      </w:r>
      <w:r w:rsidRPr="009C5B77">
        <w:t>(paní Spravedlivá)</w:t>
      </w:r>
    </w:p>
    <w:p w14:paraId="5F7A492B" w14:textId="77777777" w:rsidR="00333980" w:rsidRPr="009C5B77" w:rsidRDefault="00333980" w:rsidP="004A71E2">
      <w:pPr>
        <w:pStyle w:val="ohranien"/>
      </w:pPr>
      <w:r w:rsidRPr="00324AC6">
        <w:rPr>
          <w:i/>
          <w:iCs/>
        </w:rPr>
        <w:t xml:space="preserve">Kdo si myslí, že by bohatí neměli platit víc peněz státu? </w:t>
      </w:r>
      <w:r w:rsidRPr="009C5B77">
        <w:t>(kluk Hugo)</w:t>
      </w:r>
    </w:p>
    <w:p w14:paraId="7155E823" w14:textId="77777777" w:rsidR="00333980" w:rsidRDefault="00333980" w:rsidP="004A71E2">
      <w:pPr>
        <w:pStyle w:val="ohranien"/>
      </w:pPr>
      <w:r w:rsidRPr="00324AC6">
        <w:rPr>
          <w:i/>
          <w:iCs/>
        </w:rPr>
        <w:t xml:space="preserve">Kdo si myslí, že si bohatí své peníze </w:t>
      </w:r>
      <w:proofErr w:type="gramStart"/>
      <w:r w:rsidRPr="00324AC6">
        <w:rPr>
          <w:i/>
          <w:iCs/>
        </w:rPr>
        <w:t>zaslouží</w:t>
      </w:r>
      <w:proofErr w:type="gramEnd"/>
      <w:r w:rsidRPr="00324AC6">
        <w:rPr>
          <w:i/>
          <w:iCs/>
        </w:rPr>
        <w:t xml:space="preserve">? </w:t>
      </w:r>
      <w:r w:rsidRPr="009C5B77">
        <w:t>(kluk Hugo)</w:t>
      </w:r>
    </w:p>
    <w:p w14:paraId="07B767AD" w14:textId="77777777" w:rsidR="00333980" w:rsidRPr="009C5B77" w:rsidRDefault="00333980" w:rsidP="004A71E2">
      <w:pPr>
        <w:pStyle w:val="ohranien"/>
      </w:pPr>
    </w:p>
    <w:p w14:paraId="22110D20" w14:textId="77777777" w:rsidR="00333980" w:rsidRPr="00357FFE" w:rsidRDefault="00333980" w:rsidP="004A71E2">
      <w:pPr>
        <w:pStyle w:val="ohranien"/>
        <w:rPr>
          <w:b/>
          <w:bCs/>
        </w:rPr>
      </w:pPr>
      <w:r w:rsidRPr="00357FFE">
        <w:rPr>
          <w:b/>
          <w:bCs/>
        </w:rPr>
        <w:t xml:space="preserve">Tatínek a Pan Starosta: </w:t>
      </w:r>
    </w:p>
    <w:p w14:paraId="03313DB9" w14:textId="77777777" w:rsidR="00333980" w:rsidRPr="009C5B77" w:rsidRDefault="00333980" w:rsidP="004A71E2">
      <w:pPr>
        <w:pStyle w:val="ohranien"/>
      </w:pPr>
      <w:r w:rsidRPr="00324AC6">
        <w:rPr>
          <w:i/>
          <w:iCs/>
        </w:rPr>
        <w:t>Kdo si myslí, že je spravedlivé, abychom pomáhali chudým zemím?</w:t>
      </w:r>
      <w:r w:rsidRPr="009C5B77">
        <w:t xml:space="preserve"> (tatínek)</w:t>
      </w:r>
    </w:p>
    <w:p w14:paraId="1319A56C" w14:textId="77777777" w:rsidR="00333980" w:rsidRPr="009C5B77" w:rsidRDefault="00333980" w:rsidP="004A71E2">
      <w:pPr>
        <w:pStyle w:val="ohranien"/>
      </w:pPr>
      <w:r w:rsidRPr="00324AC6">
        <w:rPr>
          <w:i/>
          <w:iCs/>
        </w:rPr>
        <w:t xml:space="preserve">Kdo si myslí, že nemá smysl, abychom pomáhali chudým zemím? </w:t>
      </w:r>
      <w:r w:rsidRPr="009C5B77">
        <w:t>(pan Starosta)</w:t>
      </w:r>
    </w:p>
    <w:p w14:paraId="59EBD117" w14:textId="3BD32AE9" w:rsidR="00333980" w:rsidRPr="009C5B77" w:rsidRDefault="00333980" w:rsidP="004A71E2">
      <w:pPr>
        <w:pStyle w:val="ohranien"/>
      </w:pPr>
      <w:r w:rsidRPr="00324AC6">
        <w:rPr>
          <w:i/>
          <w:iCs/>
        </w:rPr>
        <w:t>Kdo si myslí, že bohaté státy jsou tak bohaté, protože za kolonizace toho hodně vzal</w:t>
      </w:r>
      <w:r w:rsidR="002E62E8">
        <w:rPr>
          <w:i/>
          <w:iCs/>
        </w:rPr>
        <w:t>y</w:t>
      </w:r>
      <w:r w:rsidRPr="00324AC6">
        <w:rPr>
          <w:i/>
          <w:iCs/>
        </w:rPr>
        <w:t xml:space="preserve"> chudým státům? </w:t>
      </w:r>
      <w:r w:rsidRPr="009C5B77">
        <w:t>(tatínek)</w:t>
      </w:r>
    </w:p>
    <w:p w14:paraId="46C13A51" w14:textId="77777777" w:rsidR="00333980" w:rsidRDefault="00333980" w:rsidP="004A71E2">
      <w:pPr>
        <w:pStyle w:val="ohranien"/>
        <w:rPr>
          <w:sz w:val="20"/>
          <w:szCs w:val="20"/>
        </w:rPr>
      </w:pPr>
      <w:r w:rsidRPr="00324AC6">
        <w:rPr>
          <w:i/>
          <w:iCs/>
        </w:rPr>
        <w:t>Kdo mluví o odpovědnosti lidí, kteří mají ve společnosti důležité postavení?</w:t>
      </w:r>
      <w:r w:rsidRPr="009C5B77">
        <w:t xml:space="preserve"> (pan Starosta)</w:t>
      </w:r>
    </w:p>
    <w:p w14:paraId="6479EE37" w14:textId="77777777" w:rsidR="002E62E8" w:rsidRDefault="002E62E8" w:rsidP="00333980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2732937E" w14:textId="265E1189" w:rsidR="00333980" w:rsidRDefault="000D42C3" w:rsidP="00333980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hidden="0" allowOverlap="1" wp14:anchorId="275345F8" wp14:editId="74715881">
                <wp:simplePos x="0" y="0"/>
                <wp:positionH relativeFrom="column">
                  <wp:posOffset>5379720</wp:posOffset>
                </wp:positionH>
                <wp:positionV relativeFrom="paragraph">
                  <wp:posOffset>114300</wp:posOffset>
                </wp:positionV>
                <wp:extent cx="792480" cy="258445"/>
                <wp:effectExtent l="19050" t="19050" r="0" b="8255"/>
                <wp:wrapNone/>
                <wp:docPr id="45" name="Skupina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46" name="Skupina 46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47" name="Obdélník 47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7D1FF9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8" name="Shape 27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49" name="Obdélník 49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FDEAC14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5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75345F8" id="Skupina 45" o:spid="_x0000_s1077" style="position:absolute;margin-left:423.6pt;margin-top:9pt;width:62.4pt;height:20.35pt;z-index:25168486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">
                <v:group id="Skupina 46" o:spid="_x0000_s1078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Obdélník 47" o:spid="_x0000_s1079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3E7D1FF9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27" o:spid="_x0000_s1080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49" o:spid="_x0000_s1081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" filled="f" stroked="f">
                    <v:textbox inset="2.53958mm,1.2694mm,2.53958mm,1.2694mm">
                      <w:txbxContent>
                        <w:p w14:paraId="7FDEAC14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5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333980"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hidden="0" allowOverlap="1" wp14:anchorId="1EEA4853" wp14:editId="01D36A1F">
                <wp:simplePos x="0" y="0"/>
                <wp:positionH relativeFrom="column">
                  <wp:posOffset>-423</wp:posOffset>
                </wp:positionH>
                <wp:positionV relativeFrom="paragraph">
                  <wp:posOffset>76129</wp:posOffset>
                </wp:positionV>
                <wp:extent cx="352425" cy="352425"/>
                <wp:effectExtent l="0" t="0" r="9525" b="9525"/>
                <wp:wrapNone/>
                <wp:docPr id="252" name="Skupina 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1" name="Skupina 31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32" name="Obdélník 32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951628D" w14:textId="77777777" w:rsidR="00333980" w:rsidRDefault="00333980" w:rsidP="0033398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3" name="Ovál 33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23E63E9" w14:textId="77777777" w:rsidR="00333980" w:rsidRDefault="00333980" w:rsidP="00333980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34" name="Obdélník 34"/>
                          <wps:cNvSpPr/>
                          <wps:spPr>
                            <a:xfrm>
                              <a:off x="1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8BAD52" w14:textId="77777777" w:rsidR="00333980" w:rsidRDefault="00333980" w:rsidP="00333980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EEA4853" id="Skupina 252" o:spid="_x0000_s1082" style="position:absolute;margin-left:-.05pt;margin-top:6pt;width:27.75pt;height:27.75pt;z-index:25168384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">
                <v:group id="Skupina 31" o:spid="_x0000_s1083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rect id="Obdélník 32" o:spid="_x0000_s108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0951628D" w14:textId="77777777" w:rsidR="00333980" w:rsidRDefault="00333980" w:rsidP="0033398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33" o:spid="_x0000_s108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123E63E9" w14:textId="77777777" w:rsidR="00333980" w:rsidRDefault="00333980" w:rsidP="00333980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34" o:spid="_x0000_s1086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" filled="f" stroked="f">
                    <v:textbox inset="2.53958mm,1.2694mm,2.53958mm,1.2694mm">
                      <w:txbxContent>
                        <w:p w14:paraId="7E8BAD52" w14:textId="77777777" w:rsidR="00333980" w:rsidRDefault="00333980" w:rsidP="00333980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5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5A511C9E" w14:textId="77777777" w:rsidR="00333980" w:rsidRDefault="00333980" w:rsidP="00333980">
      <w:pPr>
        <w:spacing w:line="240" w:lineRule="auto"/>
        <w:ind w:left="709"/>
        <w:rPr>
          <w:rFonts w:ascii="Calibri" w:eastAsia="Calibri" w:hAnsi="Calibri" w:cs="Calibri"/>
          <w:b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Refl</w:t>
      </w:r>
      <w:r w:rsidRPr="00187DF0">
        <w:rPr>
          <w:rFonts w:ascii="Calibri" w:eastAsia="Calibri" w:hAnsi="Calibri" w:cs="Calibri"/>
          <w:b/>
          <w:color w:val="F28825"/>
          <w:sz w:val="24"/>
          <w:szCs w:val="24"/>
        </w:rPr>
        <w:t>exe</w:t>
      </w:r>
    </w:p>
    <w:p w14:paraId="74C3BD0D" w14:textId="77777777" w:rsidR="00333980" w:rsidRDefault="00333980" w:rsidP="00333980">
      <w:pPr>
        <w:spacing w:line="240" w:lineRule="auto"/>
        <w:ind w:left="709"/>
        <w:rPr>
          <w:rFonts w:ascii="Times New Roman" w:eastAsia="Times New Roman" w:hAnsi="Times New Roman" w:cs="Times New Roman"/>
          <w:color w:val="F28825"/>
          <w:sz w:val="20"/>
          <w:szCs w:val="20"/>
        </w:rPr>
      </w:pPr>
    </w:p>
    <w:p w14:paraId="14388BE5" w14:textId="77777777" w:rsidR="00333980" w:rsidRDefault="00333980" w:rsidP="00333980">
      <w:pPr>
        <w:spacing w:line="240" w:lineRule="auto"/>
        <w:ind w:firstLine="708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Poté se vrátíme k výrokům z evokační části lekce a ptáme se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Změnil se nějak váš pohled? Jak a proč?</w:t>
      </w:r>
    </w:p>
    <w:p w14:paraId="2358E3E0" w14:textId="77777777" w:rsidR="00187DF0" w:rsidRDefault="00333980" w:rsidP="00333980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Žáci opět mohou vyjádřit svůj pohled tím, že se postaví na určité místo či zaznamenají svůj názor na ose. </w:t>
      </w:r>
    </w:p>
    <w:p w14:paraId="4AD018B2" w14:textId="77777777" w:rsidR="00187DF0" w:rsidRDefault="00187DF0" w:rsidP="00333980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187DF0">
        <w:rPr>
          <w:rFonts w:ascii="Calibri" w:eastAsia="Calibri" w:hAnsi="Calibri" w:cs="Calibri"/>
          <w:color w:val="525252"/>
          <w:sz w:val="20"/>
          <w:szCs w:val="20"/>
        </w:rPr>
        <w:t xml:space="preserve">Pomocí fotografie pořízené na začátku hodiny můžeme obě osy porovnat. </w:t>
      </w:r>
    </w:p>
    <w:p w14:paraId="4CE927AC" w14:textId="77777777" w:rsidR="002E62E8" w:rsidRDefault="00333980" w:rsidP="00360231">
      <w:pPr>
        <w:spacing w:line="240" w:lineRule="auto"/>
        <w:ind w:left="709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Necháme žáky, aby se zamysleli nad otázkou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Jak byste vysvětlili název videa (Ne)zvol si?</w:t>
      </w:r>
    </w:p>
    <w:p w14:paraId="55E0DBE4" w14:textId="71A6CCBC" w:rsidR="004A71E2" w:rsidRDefault="004A71E2" w:rsidP="004A71E2">
      <w:pPr>
        <w:spacing w:line="240" w:lineRule="auto"/>
        <w:ind w:left="709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</w:p>
    <w:p w14:paraId="2E6091A5" w14:textId="77777777" w:rsidR="004A71E2" w:rsidRDefault="004A71E2" w:rsidP="004A71E2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9C03C49" w14:textId="77777777" w:rsid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 w:firstLine="720"/>
        <w:jc w:val="both"/>
        <w:rPr>
          <w:rFonts w:ascii="Calibri" w:eastAsia="Calibri" w:hAnsi="Calibri" w:cs="Calibri"/>
          <w:b/>
          <w:bCs/>
          <w:color w:val="F28825"/>
          <w:sz w:val="20"/>
          <w:szCs w:val="20"/>
        </w:rPr>
      </w:pPr>
      <w:r w:rsidRPr="00256DCD"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hidden="0" allowOverlap="1" wp14:anchorId="56C4A93E" wp14:editId="519D89F6">
                <wp:simplePos x="0" y="0"/>
                <wp:positionH relativeFrom="column">
                  <wp:posOffset>505460</wp:posOffset>
                </wp:positionH>
                <wp:positionV relativeFrom="paragraph">
                  <wp:posOffset>94615</wp:posOffset>
                </wp:positionV>
                <wp:extent cx="352425" cy="352425"/>
                <wp:effectExtent l="0" t="0" r="9525" b="9525"/>
                <wp:wrapNone/>
                <wp:docPr id="55" name="Skupina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57" name="Skupina 57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58" name="Obdélník 58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1CB1A4" w14:textId="77777777" w:rsidR="004A71E2" w:rsidRDefault="004A71E2" w:rsidP="004A71E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9" name="Ovál 5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F28825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2D7C402" w14:textId="77777777" w:rsidR="004A71E2" w:rsidRDefault="004A71E2" w:rsidP="004A71E2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60" name="Obdélník 60"/>
                          <wps:cNvSpPr/>
                          <wps:spPr>
                            <a:xfrm>
                              <a:off x="1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A875BFE" w14:textId="77777777" w:rsidR="004A71E2" w:rsidRPr="005B31A9" w:rsidRDefault="004A71E2" w:rsidP="004A71E2">
                                <w:pPr>
                                  <w:spacing w:line="275" w:lineRule="auto"/>
                                  <w:jc w:val="center"/>
                                  <w:textDirection w:val="btLr"/>
                                  <w:rPr>
                                    <w:sz w:val="24"/>
                                    <w:szCs w:val="24"/>
                                    <w:lang w:val="cs-CZ"/>
                                  </w:rPr>
                                </w:pPr>
                                <w:r w:rsidRPr="005B31A9"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6"/>
                                    <w:szCs w:val="24"/>
                                    <w:lang w:val="cs-CZ"/>
                                  </w:rPr>
                                  <w:t>!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C4A93E" id="Skupina 55" o:spid="_x0000_s1087" style="position:absolute;left:0;text-align:left;margin-left:39.8pt;margin-top:7.45pt;width:27.75pt;height:27.75pt;z-index:25169305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">
                <v:group id="Skupina 57" o:spid="_x0000_s1088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rect id="Obdélník 58" o:spid="_x0000_s108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jhl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2Pjl/gDZP4HAAD//wMAUEsBAi0AFAAGAAgAAAAhANvh9svuAAAAhQEAABMAAAAAAAAAAAAAAAAA&#10;AAAAAFtDb250ZW50X1R5cGVzXS54bWxQSwECLQAUAAYACAAAACEAWvQsW78AAAAVAQAACwAAAAAA&#10;AAAAAAAAAAAfAQAAX3JlbHMvLnJlbHNQSwECLQAUAAYACAAAACEAP3o4Z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471CB1A4" w14:textId="77777777" w:rsidR="004A71E2" w:rsidRDefault="004A71E2" w:rsidP="004A71E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59" o:spid="_x0000_s109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" fillcolor="#f28825" stroked="f">
                    <v:textbox inset="2.53958mm,1.2694mm,2.53958mm,1.2694mm">
                      <w:txbxContent>
                        <w:p w14:paraId="32D7C402" w14:textId="77777777" w:rsidR="004A71E2" w:rsidRDefault="004A71E2" w:rsidP="004A71E2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60" o:spid="_x0000_s1091" style="position:absolute;left:1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" filled="f" stroked="f">
                    <v:textbox inset="2.53958mm,1.2694mm,2.53958mm,1.2694mm">
                      <w:txbxContent>
                        <w:p w14:paraId="1A875BFE" w14:textId="77777777" w:rsidR="004A71E2" w:rsidRPr="005B31A9" w:rsidRDefault="004A71E2" w:rsidP="004A71E2">
                          <w:pPr>
                            <w:spacing w:line="275" w:lineRule="auto"/>
                            <w:jc w:val="center"/>
                            <w:textDirection w:val="btLr"/>
                            <w:rPr>
                              <w:sz w:val="24"/>
                              <w:szCs w:val="24"/>
                              <w:lang w:val="cs-CZ"/>
                            </w:rPr>
                          </w:pPr>
                          <w:r w:rsidRPr="005B31A9"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6"/>
                              <w:szCs w:val="24"/>
                              <w:lang w:val="cs-CZ"/>
                            </w:rPr>
                            <w:t>!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6ED59216" w14:textId="77777777" w:rsidR="004A71E2" w:rsidRPr="00256DCD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 w:firstLine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256DCD">
        <w:rPr>
          <w:rFonts w:ascii="Calibri" w:eastAsia="Calibri" w:hAnsi="Calibri" w:cs="Calibri"/>
          <w:b/>
          <w:bCs/>
          <w:color w:val="F28825"/>
          <w:sz w:val="20"/>
          <w:szCs w:val="20"/>
        </w:rPr>
        <w:t xml:space="preserve">Pozor na </w:t>
      </w:r>
      <w:proofErr w:type="spellStart"/>
      <w:r w:rsidRPr="00256DCD">
        <w:rPr>
          <w:rFonts w:ascii="Calibri" w:eastAsia="Calibri" w:hAnsi="Calibri" w:cs="Calibri"/>
          <w:b/>
          <w:bCs/>
          <w:color w:val="F28825"/>
          <w:sz w:val="20"/>
          <w:szCs w:val="20"/>
        </w:rPr>
        <w:t>miskoncepce</w:t>
      </w:r>
      <w:proofErr w:type="spellEnd"/>
      <w:r>
        <w:rPr>
          <w:rFonts w:ascii="Calibri" w:eastAsia="Calibri" w:hAnsi="Calibri" w:cs="Calibri"/>
          <w:b/>
          <w:bCs/>
          <w:color w:val="F28825"/>
          <w:sz w:val="20"/>
          <w:szCs w:val="20"/>
        </w:rPr>
        <w:t>!!!</w:t>
      </w:r>
      <w:r w:rsidRPr="00256DCD">
        <w:rPr>
          <w:rFonts w:ascii="Calibri" w:eastAsia="Calibri" w:hAnsi="Calibri" w:cs="Calibri"/>
          <w:b/>
          <w:bCs/>
          <w:color w:val="F28825"/>
          <w:sz w:val="20"/>
          <w:szCs w:val="20"/>
        </w:rPr>
        <w:t xml:space="preserve"> 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– Doplňující box</w:t>
      </w:r>
    </w:p>
    <w:p w14:paraId="12524078" w14:textId="77777777" w:rsidR="004A71E2" w:rsidRPr="00AA3E11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spacing w:before="240"/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AA3E11">
        <w:rPr>
          <w:rFonts w:ascii="Calibri" w:eastAsia="Calibri" w:hAnsi="Calibri" w:cs="Calibri"/>
          <w:color w:val="525252"/>
          <w:sz w:val="18"/>
          <w:szCs w:val="18"/>
        </w:rPr>
        <w:t>Chudoba a nerovnosti jsou téma</w:t>
      </w:r>
      <w:r>
        <w:rPr>
          <w:rFonts w:ascii="Calibri" w:eastAsia="Calibri" w:hAnsi="Calibri" w:cs="Calibri"/>
          <w:color w:val="525252"/>
          <w:sz w:val="18"/>
          <w:szCs w:val="18"/>
        </w:rPr>
        <w:t>ta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, kter</w:t>
      </w:r>
      <w:r>
        <w:rPr>
          <w:rFonts w:ascii="Calibri" w:eastAsia="Calibri" w:hAnsi="Calibri" w:cs="Calibri"/>
          <w:color w:val="525252"/>
          <w:sz w:val="18"/>
          <w:szCs w:val="18"/>
        </w:rPr>
        <w:t>á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 často probíráme právě v kontextu regionu Afriky. Je však důležité mít na paměti, že chudoba je celosvětová a každý region je chudobou v nějaké míře postižený. Stejně tak nerovnosti ve společnosti se týkají nás všech. V lekci jsme použili imaginární zemi inspirovanou Etiopií díky bohatým zkušenostem našich kolegů s</w:t>
      </w:r>
      <w:r>
        <w:rPr>
          <w:rFonts w:ascii="Calibri" w:eastAsia="Calibri" w:hAnsi="Calibri" w:cs="Calibri"/>
          <w:color w:val="525252"/>
          <w:sz w:val="18"/>
          <w:szCs w:val="18"/>
        </w:rPr>
        <w:t> 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rozvojovými</w:t>
      </w:r>
      <w:r>
        <w:rPr>
          <w:rFonts w:ascii="Calibri" w:eastAsia="Calibri" w:hAnsi="Calibri" w:cs="Calibri"/>
          <w:color w:val="525252"/>
          <w:sz w:val="18"/>
          <w:szCs w:val="18"/>
        </w:rPr>
        <w:t xml:space="preserve"> 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projekty v těchto oblastech. Lekce je koncipovaná tak, aby se žáci zamysleli nad rozměrem pomoci, rovnosti a nad tím, jaké jsou cesty k efektivnímu řešení problémů na druhé straně světa, avšak rozhodně tím není myšleno, že se chudoba týká jenom Afriky. </w:t>
      </w:r>
    </w:p>
    <w:p w14:paraId="787FF36A" w14:textId="77777777" w:rsidR="004A71E2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AA3E11">
        <w:rPr>
          <w:rFonts w:ascii="Calibri" w:eastAsia="Calibri" w:hAnsi="Calibri" w:cs="Calibri"/>
          <w:color w:val="525252"/>
          <w:sz w:val="18"/>
          <w:szCs w:val="18"/>
        </w:rPr>
        <w:t>Podstatou lekce je ukázat, že lidé v určitých momentech nemají možnost volby – například si nevolí, kde se narodí, stejně tak mohou být utlačování politickým systémem či komplikovanou ekonomickou situací. Tento problém se však opět dotýká všech lidí, bez ohledu na region.</w:t>
      </w:r>
    </w:p>
    <w:p w14:paraId="5FAA0FB5" w14:textId="77777777" w:rsidR="004A71E2" w:rsidRPr="00AA3E11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</w:p>
    <w:p w14:paraId="1A2989AB" w14:textId="77777777" w:rsidR="004A71E2" w:rsidRPr="008F1AEA" w:rsidRDefault="004A71E2" w:rsidP="004A71E2">
      <w:pPr>
        <w:pBdr>
          <w:top w:val="dashed" w:sz="4" w:space="1" w:color="AEAAAA"/>
          <w:left w:val="dashed" w:sz="4" w:space="4" w:color="AEAAAA"/>
          <w:bottom w:val="dashed" w:sz="4" w:space="1" w:color="AEAAAA"/>
          <w:right w:val="dashed" w:sz="4" w:space="4" w:color="AEAAAA"/>
          <w:between w:val="nil"/>
        </w:pBdr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AA3E11">
        <w:rPr>
          <w:rFonts w:ascii="Calibri" w:eastAsia="Calibri" w:hAnsi="Calibri" w:cs="Calibri"/>
          <w:color w:val="525252"/>
          <w:sz w:val="18"/>
          <w:szCs w:val="18"/>
        </w:rPr>
        <w:t>Stejně tak je cílem lekce přiblížit téma pomoci a spolupráce a ukázat jejich efektivitu. Často se stává, že lidé v dobré víře pomoci posílají materiální pomoc, která je velmi nevhodná a nijak přínosná. Opět se s tímto ale můžeme setkat i v kontextu humanitární pomoci např. při tornádu na jižní Moravě, kde ADRA rovněž působila. Lidé si občas pletou materiální sbírky s</w:t>
      </w:r>
      <w:r>
        <w:rPr>
          <w:rFonts w:ascii="Calibri" w:eastAsia="Calibri" w:hAnsi="Calibri" w:cs="Calibri"/>
          <w:color w:val="525252"/>
          <w:sz w:val="18"/>
          <w:szCs w:val="18"/>
        </w:rPr>
        <w:t> „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odkladištěm” rozbitých, špinavých či nechtěných věcí, a pak je úkolem organizace buď tyto věci vytřídit a na své náklady zlikvidovat, anebo je odvézt na místo, kde ovšem </w:t>
      </w:r>
      <w:proofErr w:type="gramStart"/>
      <w:r w:rsidRPr="00AA3E11">
        <w:rPr>
          <w:rFonts w:ascii="Calibri" w:eastAsia="Calibri" w:hAnsi="Calibri" w:cs="Calibri"/>
          <w:color w:val="525252"/>
          <w:sz w:val="18"/>
          <w:szCs w:val="18"/>
        </w:rPr>
        <w:t>tvoří</w:t>
      </w:r>
      <w:proofErr w:type="gramEnd"/>
      <w:r w:rsidRPr="00AA3E11">
        <w:rPr>
          <w:rFonts w:ascii="Calibri" w:eastAsia="Calibri" w:hAnsi="Calibri" w:cs="Calibri"/>
          <w:color w:val="525252"/>
          <w:sz w:val="18"/>
          <w:szCs w:val="18"/>
        </w:rPr>
        <w:t xml:space="preserve"> spíše odpad. Je tedy důležité přemýšlet nad užitečností materiální pomoci a přistupovat k</w:t>
      </w:r>
      <w:r w:rsidRPr="005E0951">
        <w:rPr>
          <w:rFonts w:ascii="Calibri" w:eastAsia="Calibri" w:hAnsi="Calibri" w:cs="Calibri"/>
          <w:color w:val="525252"/>
          <w:sz w:val="18"/>
          <w:szCs w:val="18"/>
        </w:rPr>
        <w:t> </w:t>
      </w:r>
      <w:r w:rsidRPr="00AA3E11">
        <w:rPr>
          <w:rFonts w:ascii="Calibri" w:eastAsia="Calibri" w:hAnsi="Calibri" w:cs="Calibri"/>
          <w:color w:val="525252"/>
          <w:sz w:val="18"/>
          <w:szCs w:val="18"/>
        </w:rPr>
        <w:t>příjemcům této pomoci s respektem.</w:t>
      </w:r>
    </w:p>
    <w:p w14:paraId="469322B6" w14:textId="77777777" w:rsidR="004A71E2" w:rsidRPr="0035306F" w:rsidRDefault="004A71E2" w:rsidP="004A71E2"/>
    <w:p w14:paraId="33209192" w14:textId="15A785CC" w:rsidR="007B0027" w:rsidRPr="00333980" w:rsidRDefault="007B0027" w:rsidP="000D42C3">
      <w:pPr>
        <w:spacing w:line="240" w:lineRule="auto"/>
        <w:jc w:val="both"/>
      </w:pPr>
    </w:p>
    <w:sectPr w:rsidR="007B0027" w:rsidRPr="00333980" w:rsidSect="00DE2C9A">
      <w:footerReference w:type="default" r:id="rId17"/>
      <w:type w:val="continuous"/>
      <w:pgSz w:w="11906" w:h="16838"/>
      <w:pgMar w:top="851" w:right="1133" w:bottom="127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D769A" w14:textId="77777777" w:rsidR="008523AA" w:rsidRDefault="008523AA" w:rsidP="00862F94">
      <w:pPr>
        <w:spacing w:line="240" w:lineRule="auto"/>
      </w:pPr>
      <w:r>
        <w:separator/>
      </w:r>
    </w:p>
  </w:endnote>
  <w:endnote w:type="continuationSeparator" w:id="0">
    <w:p w14:paraId="22330BE3" w14:textId="77777777" w:rsidR="008523AA" w:rsidRDefault="008523AA" w:rsidP="00862F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C23DC" w14:textId="1FD6BBC3" w:rsidR="00862F94" w:rsidRDefault="00862F94">
    <w:pPr>
      <w:pStyle w:val="Zpat"/>
    </w:pPr>
    <w:r>
      <w:rPr>
        <w:noProof/>
        <w:lang w:val="cs-CZ"/>
      </w:rPr>
      <w:drawing>
        <wp:anchor distT="0" distB="0" distL="114300" distR="114300" simplePos="0" relativeHeight="251659264" behindDoc="1" locked="0" layoutInCell="1" allowOverlap="1" wp14:anchorId="0BEDE090" wp14:editId="17961341">
          <wp:simplePos x="0" y="0"/>
          <wp:positionH relativeFrom="margin">
            <wp:align>left</wp:align>
          </wp:positionH>
          <wp:positionV relativeFrom="margin">
            <wp:posOffset>9462135</wp:posOffset>
          </wp:positionV>
          <wp:extent cx="6163200" cy="432000"/>
          <wp:effectExtent l="0" t="0" r="0" b="6350"/>
          <wp:wrapTight wrapText="bothSides">
            <wp:wrapPolygon edited="0">
              <wp:start x="0" y="0"/>
              <wp:lineTo x="0" y="20965"/>
              <wp:lineTo x="2337" y="20965"/>
              <wp:lineTo x="14422" y="20965"/>
              <wp:lineTo x="14088" y="15247"/>
              <wp:lineTo x="20966" y="15247"/>
              <wp:lineTo x="20966" y="6671"/>
              <wp:lineTo x="13821" y="0"/>
              <wp:lineTo x="0" y="0"/>
            </wp:wrapPolygon>
          </wp:wrapTight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32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00B03" w14:textId="77777777" w:rsidR="008523AA" w:rsidRDefault="008523AA" w:rsidP="00862F94">
      <w:pPr>
        <w:spacing w:line="240" w:lineRule="auto"/>
      </w:pPr>
      <w:r>
        <w:separator/>
      </w:r>
    </w:p>
  </w:footnote>
  <w:footnote w:type="continuationSeparator" w:id="0">
    <w:p w14:paraId="4D5220D1" w14:textId="77777777" w:rsidR="008523AA" w:rsidRDefault="008523AA" w:rsidP="00862F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1AA1"/>
    <w:multiLevelType w:val="multilevel"/>
    <w:tmpl w:val="804097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AB857AD"/>
    <w:multiLevelType w:val="multilevel"/>
    <w:tmpl w:val="9B707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C04858"/>
    <w:multiLevelType w:val="multilevel"/>
    <w:tmpl w:val="12129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EA4FBA"/>
    <w:multiLevelType w:val="multilevel"/>
    <w:tmpl w:val="8EB09C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C5227E5"/>
    <w:multiLevelType w:val="multilevel"/>
    <w:tmpl w:val="8DCE97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971D2F"/>
    <w:multiLevelType w:val="multilevel"/>
    <w:tmpl w:val="B2A88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3D78F0"/>
    <w:multiLevelType w:val="multilevel"/>
    <w:tmpl w:val="B27C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4D2B06"/>
    <w:multiLevelType w:val="multilevel"/>
    <w:tmpl w:val="968CEF0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0D75409"/>
    <w:multiLevelType w:val="hybridMultilevel"/>
    <w:tmpl w:val="11D477E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275AF4"/>
    <w:multiLevelType w:val="multilevel"/>
    <w:tmpl w:val="01741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50658B"/>
    <w:multiLevelType w:val="hybridMultilevel"/>
    <w:tmpl w:val="50809EE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010912"/>
    <w:multiLevelType w:val="multilevel"/>
    <w:tmpl w:val="F358F9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5D62E5"/>
    <w:multiLevelType w:val="multilevel"/>
    <w:tmpl w:val="7FA2EB7E"/>
    <w:lvl w:ilvl="0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60"/>
        </w:tabs>
        <w:ind w:left="2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80"/>
        </w:tabs>
        <w:ind w:left="3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20"/>
        </w:tabs>
        <w:ind w:left="5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40"/>
        </w:tabs>
        <w:ind w:left="5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D8020B"/>
    <w:multiLevelType w:val="multilevel"/>
    <w:tmpl w:val="0DD03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6DD5DB5"/>
    <w:multiLevelType w:val="multilevel"/>
    <w:tmpl w:val="5EF2F7C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B3B5A59"/>
    <w:multiLevelType w:val="multilevel"/>
    <w:tmpl w:val="C93ED574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F313E5"/>
    <w:multiLevelType w:val="multilevel"/>
    <w:tmpl w:val="E7821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BE3754"/>
    <w:multiLevelType w:val="multilevel"/>
    <w:tmpl w:val="AF807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F743B5"/>
    <w:multiLevelType w:val="multilevel"/>
    <w:tmpl w:val="8752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4C1747"/>
    <w:multiLevelType w:val="multilevel"/>
    <w:tmpl w:val="60FAB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693FA0"/>
    <w:multiLevelType w:val="multilevel"/>
    <w:tmpl w:val="DF64A344"/>
    <w:lvl w:ilvl="0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2511" w:hanging="1005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AC873AF"/>
    <w:multiLevelType w:val="multilevel"/>
    <w:tmpl w:val="8ED05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C3E448A"/>
    <w:multiLevelType w:val="multilevel"/>
    <w:tmpl w:val="2C9E2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3F4DE2"/>
    <w:multiLevelType w:val="hybridMultilevel"/>
    <w:tmpl w:val="1950674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71BE6737"/>
    <w:multiLevelType w:val="multilevel"/>
    <w:tmpl w:val="FD6E0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6C5BAE"/>
    <w:multiLevelType w:val="multilevel"/>
    <w:tmpl w:val="E15E8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295EAC"/>
    <w:multiLevelType w:val="hybridMultilevel"/>
    <w:tmpl w:val="83F025B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588811357">
    <w:abstractNumId w:val="17"/>
  </w:num>
  <w:num w:numId="2" w16cid:durableId="1109617152">
    <w:abstractNumId w:val="18"/>
  </w:num>
  <w:num w:numId="3" w16cid:durableId="1033699551">
    <w:abstractNumId w:val="13"/>
  </w:num>
  <w:num w:numId="4" w16cid:durableId="1924024460">
    <w:abstractNumId w:val="4"/>
    <w:lvlOverride w:ilvl="0">
      <w:lvl w:ilvl="0">
        <w:numFmt w:val="decimal"/>
        <w:lvlText w:val="%1."/>
        <w:lvlJc w:val="left"/>
      </w:lvl>
    </w:lvlOverride>
  </w:num>
  <w:num w:numId="5" w16cid:durableId="10185793">
    <w:abstractNumId w:val="24"/>
  </w:num>
  <w:num w:numId="6" w16cid:durableId="1145003804">
    <w:abstractNumId w:val="11"/>
    <w:lvlOverride w:ilvl="0">
      <w:lvl w:ilvl="0">
        <w:numFmt w:val="decimal"/>
        <w:lvlText w:val="%1."/>
        <w:lvlJc w:val="left"/>
        <w:rPr>
          <w:color w:val="00B050"/>
        </w:rPr>
      </w:lvl>
    </w:lvlOverride>
  </w:num>
  <w:num w:numId="7" w16cid:durableId="1629239593">
    <w:abstractNumId w:val="16"/>
  </w:num>
  <w:num w:numId="8" w16cid:durableId="2119644562">
    <w:abstractNumId w:val="1"/>
  </w:num>
  <w:num w:numId="9" w16cid:durableId="2141921178">
    <w:abstractNumId w:val="21"/>
  </w:num>
  <w:num w:numId="10" w16cid:durableId="1362781886">
    <w:abstractNumId w:val="25"/>
  </w:num>
  <w:num w:numId="11" w16cid:durableId="1250696295">
    <w:abstractNumId w:val="9"/>
  </w:num>
  <w:num w:numId="12" w16cid:durableId="119761622">
    <w:abstractNumId w:val="2"/>
  </w:num>
  <w:num w:numId="13" w16cid:durableId="1099447020">
    <w:abstractNumId w:val="22"/>
  </w:num>
  <w:num w:numId="14" w16cid:durableId="1121388069">
    <w:abstractNumId w:val="6"/>
  </w:num>
  <w:num w:numId="15" w16cid:durableId="30307206">
    <w:abstractNumId w:val="19"/>
  </w:num>
  <w:num w:numId="16" w16cid:durableId="2008750175">
    <w:abstractNumId w:val="5"/>
  </w:num>
  <w:num w:numId="17" w16cid:durableId="1410231484">
    <w:abstractNumId w:val="20"/>
  </w:num>
  <w:num w:numId="18" w16cid:durableId="148405594">
    <w:abstractNumId w:val="26"/>
  </w:num>
  <w:num w:numId="19" w16cid:durableId="73166879">
    <w:abstractNumId w:val="23"/>
  </w:num>
  <w:num w:numId="20" w16cid:durableId="878476775">
    <w:abstractNumId w:val="0"/>
  </w:num>
  <w:num w:numId="21" w16cid:durableId="1805469518">
    <w:abstractNumId w:val="7"/>
  </w:num>
  <w:num w:numId="22" w16cid:durableId="367725807">
    <w:abstractNumId w:val="15"/>
  </w:num>
  <w:num w:numId="23" w16cid:durableId="130564833">
    <w:abstractNumId w:val="8"/>
  </w:num>
  <w:num w:numId="24" w16cid:durableId="1920870407">
    <w:abstractNumId w:val="12"/>
  </w:num>
  <w:num w:numId="25" w16cid:durableId="1766808393">
    <w:abstractNumId w:val="14"/>
  </w:num>
  <w:num w:numId="26" w16cid:durableId="2046127316">
    <w:abstractNumId w:val="3"/>
  </w:num>
  <w:num w:numId="27" w16cid:durableId="3109824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BiILE0tDAwsDMyUdpeDU4uLM/DyQAqNaAGoWfUAsAAAA"/>
  </w:docVars>
  <w:rsids>
    <w:rsidRoot w:val="008417C2"/>
    <w:rsid w:val="000021D3"/>
    <w:rsid w:val="000058B3"/>
    <w:rsid w:val="00043BD8"/>
    <w:rsid w:val="0004576F"/>
    <w:rsid w:val="000847DB"/>
    <w:rsid w:val="00093134"/>
    <w:rsid w:val="000936AF"/>
    <w:rsid w:val="000C10BD"/>
    <w:rsid w:val="000C60BF"/>
    <w:rsid w:val="000D42C3"/>
    <w:rsid w:val="000E62D5"/>
    <w:rsid w:val="00122DE8"/>
    <w:rsid w:val="001358AA"/>
    <w:rsid w:val="00154F67"/>
    <w:rsid w:val="00187DF0"/>
    <w:rsid w:val="001A5452"/>
    <w:rsid w:val="001B5676"/>
    <w:rsid w:val="001D5B6D"/>
    <w:rsid w:val="001E3761"/>
    <w:rsid w:val="002157E1"/>
    <w:rsid w:val="00231A9D"/>
    <w:rsid w:val="00235A48"/>
    <w:rsid w:val="002439B2"/>
    <w:rsid w:val="002A5422"/>
    <w:rsid w:val="002D367D"/>
    <w:rsid w:val="002E62E8"/>
    <w:rsid w:val="002F3C17"/>
    <w:rsid w:val="00306D23"/>
    <w:rsid w:val="003112DC"/>
    <w:rsid w:val="00333980"/>
    <w:rsid w:val="00344731"/>
    <w:rsid w:val="00352A60"/>
    <w:rsid w:val="00357FFE"/>
    <w:rsid w:val="00360231"/>
    <w:rsid w:val="00361AE5"/>
    <w:rsid w:val="00376720"/>
    <w:rsid w:val="0038318C"/>
    <w:rsid w:val="00384F1D"/>
    <w:rsid w:val="00385E29"/>
    <w:rsid w:val="003C132A"/>
    <w:rsid w:val="003D0D1C"/>
    <w:rsid w:val="003D5A2E"/>
    <w:rsid w:val="003F5D79"/>
    <w:rsid w:val="004026A8"/>
    <w:rsid w:val="00413CDA"/>
    <w:rsid w:val="004248D2"/>
    <w:rsid w:val="00470A5B"/>
    <w:rsid w:val="004763E6"/>
    <w:rsid w:val="004A71E2"/>
    <w:rsid w:val="004B7CF3"/>
    <w:rsid w:val="004C0CE6"/>
    <w:rsid w:val="004C7909"/>
    <w:rsid w:val="004F5E06"/>
    <w:rsid w:val="0054638E"/>
    <w:rsid w:val="0056415A"/>
    <w:rsid w:val="00597939"/>
    <w:rsid w:val="005A2892"/>
    <w:rsid w:val="005C66B1"/>
    <w:rsid w:val="005E1AB0"/>
    <w:rsid w:val="00634213"/>
    <w:rsid w:val="00655FC4"/>
    <w:rsid w:val="0069119D"/>
    <w:rsid w:val="006A5A41"/>
    <w:rsid w:val="006A6CD6"/>
    <w:rsid w:val="006D7349"/>
    <w:rsid w:val="006D7E1E"/>
    <w:rsid w:val="007077C7"/>
    <w:rsid w:val="007116AA"/>
    <w:rsid w:val="007272B3"/>
    <w:rsid w:val="007706D8"/>
    <w:rsid w:val="007B0027"/>
    <w:rsid w:val="007C5249"/>
    <w:rsid w:val="007C6285"/>
    <w:rsid w:val="007D168E"/>
    <w:rsid w:val="007E26D7"/>
    <w:rsid w:val="00810C74"/>
    <w:rsid w:val="0082577C"/>
    <w:rsid w:val="00837DC2"/>
    <w:rsid w:val="008417C2"/>
    <w:rsid w:val="008523AA"/>
    <w:rsid w:val="00862F94"/>
    <w:rsid w:val="008C2248"/>
    <w:rsid w:val="009004AF"/>
    <w:rsid w:val="00901581"/>
    <w:rsid w:val="009228B6"/>
    <w:rsid w:val="00955862"/>
    <w:rsid w:val="00970D2B"/>
    <w:rsid w:val="009924D4"/>
    <w:rsid w:val="009D4B3D"/>
    <w:rsid w:val="00A22626"/>
    <w:rsid w:val="00A3317E"/>
    <w:rsid w:val="00A842A1"/>
    <w:rsid w:val="00AB1165"/>
    <w:rsid w:val="00AB68C5"/>
    <w:rsid w:val="00AD6E22"/>
    <w:rsid w:val="00AD7034"/>
    <w:rsid w:val="00AF6456"/>
    <w:rsid w:val="00B329C5"/>
    <w:rsid w:val="00B32B4D"/>
    <w:rsid w:val="00B45F1B"/>
    <w:rsid w:val="00B507A8"/>
    <w:rsid w:val="00B741F5"/>
    <w:rsid w:val="00BC4821"/>
    <w:rsid w:val="00BE5C91"/>
    <w:rsid w:val="00BF1185"/>
    <w:rsid w:val="00C033A8"/>
    <w:rsid w:val="00C22224"/>
    <w:rsid w:val="00C37F25"/>
    <w:rsid w:val="00C73ACE"/>
    <w:rsid w:val="00C84546"/>
    <w:rsid w:val="00C961DC"/>
    <w:rsid w:val="00C969DA"/>
    <w:rsid w:val="00CC6289"/>
    <w:rsid w:val="00CE17B6"/>
    <w:rsid w:val="00D035FD"/>
    <w:rsid w:val="00D3085D"/>
    <w:rsid w:val="00D4777C"/>
    <w:rsid w:val="00D53826"/>
    <w:rsid w:val="00DB1133"/>
    <w:rsid w:val="00DB2A88"/>
    <w:rsid w:val="00DE2C9A"/>
    <w:rsid w:val="00E403B0"/>
    <w:rsid w:val="00ED7758"/>
    <w:rsid w:val="00F301C9"/>
    <w:rsid w:val="00F301F7"/>
    <w:rsid w:val="00F33D1A"/>
    <w:rsid w:val="00F85FA8"/>
    <w:rsid w:val="00FA19FF"/>
    <w:rsid w:val="00FA2222"/>
    <w:rsid w:val="00FA71EE"/>
    <w:rsid w:val="00FD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44C593"/>
  <w15:docId w15:val="{7AF03978-C24C-4D2C-855E-6C879F13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8417C2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odnadpis">
    <w:name w:val="Subtitle"/>
    <w:basedOn w:val="Normln"/>
    <w:next w:val="Normln"/>
    <w:link w:val="PodnadpisChar"/>
    <w:autoRedefine/>
    <w:uiPriority w:val="11"/>
    <w:qFormat/>
    <w:rsid w:val="00043BD8"/>
    <w:pPr>
      <w:numPr>
        <w:ilvl w:val="1"/>
      </w:numPr>
      <w:pBdr>
        <w:top w:val="single" w:sz="2" w:space="10" w:color="ED7D31" w:themeColor="accent2"/>
        <w:bottom w:val="single" w:sz="2" w:space="10" w:color="ED7D31" w:themeColor="accent2"/>
      </w:pBdr>
      <w:spacing w:before="300" w:after="360" w:line="240" w:lineRule="auto"/>
    </w:pPr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after="0" w:line="240" w:lineRule="auto"/>
    </w:pPr>
    <w:rPr>
      <w:rFonts w:ascii="Arial" w:eastAsia="Arial" w:hAnsi="Arial" w:cs="Arial"/>
      <w:lang w:val="cs"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DB1133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931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34"/>
    <w:rPr>
      <w:rFonts w:ascii="Segoe UI" w:eastAsia="Arial" w:hAnsi="Segoe UI" w:cs="Segoe UI"/>
      <w:sz w:val="18"/>
      <w:szCs w:val="18"/>
      <w:lang w:val="c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352A6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2A6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2A60"/>
    <w:rPr>
      <w:rFonts w:ascii="Arial" w:eastAsia="Arial" w:hAnsi="Arial" w:cs="Arial"/>
      <w:sz w:val="20"/>
      <w:szCs w:val="20"/>
      <w:lang w:val="cs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2A6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2A60"/>
    <w:rPr>
      <w:rFonts w:ascii="Arial" w:eastAsia="Arial" w:hAnsi="Arial" w:cs="Arial"/>
      <w:b/>
      <w:bCs/>
      <w:sz w:val="20"/>
      <w:szCs w:val="20"/>
      <w:lang w:val="cs" w:eastAsia="cs-CZ"/>
    </w:rPr>
  </w:style>
  <w:style w:type="paragraph" w:styleId="Zhlav">
    <w:name w:val="header"/>
    <w:basedOn w:val="Normln"/>
    <w:link w:val="ZhlavChar"/>
    <w:uiPriority w:val="99"/>
    <w:unhideWhenUsed/>
    <w:rsid w:val="00862F94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62F94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862F94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62F94"/>
    <w:rPr>
      <w:rFonts w:ascii="Arial" w:eastAsia="Arial" w:hAnsi="Arial" w:cs="Arial"/>
      <w:lang w:val="cs" w:eastAsia="cs-CZ"/>
    </w:rPr>
  </w:style>
  <w:style w:type="paragraph" w:customStyle="1" w:styleId="ohranien">
    <w:name w:val="ohraničení"/>
    <w:basedOn w:val="Normln"/>
    <w:link w:val="ohranienChar"/>
    <w:qFormat/>
    <w:rsid w:val="004A71E2"/>
    <w:pPr>
      <w:pBdr>
        <w:top w:val="dashed" w:sz="4" w:space="1" w:color="AEAAAA"/>
        <w:left w:val="dashed" w:sz="4" w:space="4" w:color="AEAAAA"/>
        <w:bottom w:val="dashed" w:sz="4" w:space="1" w:color="AEAAAA"/>
        <w:right w:val="dashed" w:sz="4" w:space="4" w:color="AEAAAA"/>
        <w:between w:val="nil"/>
      </w:pBdr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paragraph" w:customStyle="1" w:styleId="ohraniceni2">
    <w:name w:val="ohraniceni_2"/>
    <w:basedOn w:val="Normln"/>
    <w:link w:val="ohraniceni2Char"/>
    <w:qFormat/>
    <w:rsid w:val="00357FFE"/>
    <w:pPr>
      <w:pBdr>
        <w:top w:val="dashed" w:sz="4" w:space="1" w:color="AEAAAA"/>
        <w:left w:val="dashed" w:sz="4" w:space="4" w:color="AEAAAA"/>
        <w:bottom w:val="dashed" w:sz="4" w:space="1" w:color="AEAAAA"/>
        <w:right w:val="dashed" w:sz="4" w:space="4" w:color="AEAAAA"/>
        <w:between w:val="nil"/>
      </w:pBdr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character" w:customStyle="1" w:styleId="ohranienChar">
    <w:name w:val="ohraničení Char"/>
    <w:basedOn w:val="Standardnpsmoodstavce"/>
    <w:link w:val="ohranien"/>
    <w:rsid w:val="004A71E2"/>
    <w:rPr>
      <w:rFonts w:ascii="Calibri" w:eastAsia="Calibri" w:hAnsi="Calibri" w:cs="Calibri"/>
      <w:color w:val="525252"/>
      <w:sz w:val="18"/>
      <w:szCs w:val="18"/>
      <w:lang w:val="cs" w:eastAsia="cs-CZ"/>
    </w:rPr>
  </w:style>
  <w:style w:type="character" w:customStyle="1" w:styleId="ohraniceni2Char">
    <w:name w:val="ohraniceni_2 Char"/>
    <w:basedOn w:val="Standardnpsmoodstavce"/>
    <w:link w:val="ohraniceni2"/>
    <w:rsid w:val="00357FFE"/>
    <w:rPr>
      <w:rFonts w:ascii="Calibri" w:eastAsia="Calibri" w:hAnsi="Calibri" w:cs="Calibri"/>
      <w:color w:val="525252"/>
      <w:sz w:val="18"/>
      <w:szCs w:val="18"/>
      <w:lang w:val="c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102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369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8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1a05e5-5b60-4b6c-b7ab-c3137fc42b4b" xsi:nil="true"/>
    <lcf76f155ced4ddcb4097134ff3c332f xmlns="2e4d4048-99e1-4105-8e63-5ad9f1b3a30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1CBD29-44F5-4ABF-9831-D5447317C2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B948C1-F505-4A1E-A115-7140F46190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4C3C86-7F68-4B29-86D1-0D7AE31DA2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E7CA16-601C-4999-B08B-6A27BC2DAA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768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Bernhauserová</dc:creator>
  <cp:lastModifiedBy>Veronika Bernhäuserová | ADRA</cp:lastModifiedBy>
  <cp:revision>3</cp:revision>
  <cp:lastPrinted>2022-03-22T14:57:00Z</cp:lastPrinted>
  <dcterms:created xsi:type="dcterms:W3CDTF">2023-02-13T08:47:00Z</dcterms:created>
  <dcterms:modified xsi:type="dcterms:W3CDTF">2023-02-13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</Properties>
</file>